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4AC21" w14:textId="18782519" w:rsidR="00E6300F" w:rsidRDefault="00F35FFA" w:rsidP="00D20D30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>
        <w:rPr>
          <w:rFonts w:eastAsiaTheme="majorEastAsia" w:cstheme="majorBidi"/>
          <w:b/>
          <w:color w:val="642D08"/>
          <w:sz w:val="40"/>
          <w:szCs w:val="32"/>
        </w:rPr>
        <w:t xml:space="preserve">02. </w:t>
      </w:r>
      <w:r w:rsidR="005A3C03">
        <w:rPr>
          <w:rFonts w:eastAsiaTheme="majorEastAsia" w:cstheme="majorBidi"/>
          <w:b/>
          <w:color w:val="642D08"/>
          <w:sz w:val="40"/>
          <w:szCs w:val="32"/>
        </w:rPr>
        <w:t>North Pole</w:t>
      </w:r>
      <w:r w:rsidRPr="00F35FFA"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>
        <w:rPr>
          <w:rFonts w:eastAsiaTheme="majorEastAsia" w:cstheme="majorBidi"/>
          <w:b/>
          <w:color w:val="642D08"/>
          <w:sz w:val="40"/>
          <w:szCs w:val="32"/>
        </w:rPr>
        <w:t>C</w:t>
      </w:r>
      <w:r w:rsidRPr="00F35FFA">
        <w:rPr>
          <w:rFonts w:eastAsiaTheme="majorEastAsia" w:cstheme="majorBidi"/>
          <w:b/>
          <w:color w:val="642D08"/>
          <w:sz w:val="40"/>
          <w:szCs w:val="32"/>
        </w:rPr>
        <w:t>hallenge</w:t>
      </w:r>
    </w:p>
    <w:p w14:paraId="5433E5A8" w14:textId="224F48E8" w:rsidR="005A3C03" w:rsidRDefault="005A3C03" w:rsidP="00D20D30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>
        <w:rPr>
          <w:rFonts w:eastAsiaTheme="majorEastAsia" w:cstheme="majorBidi"/>
          <w:b/>
          <w:noProof/>
          <w:color w:val="642D08"/>
          <w:sz w:val="40"/>
          <w:szCs w:val="32"/>
        </w:rPr>
        <w:drawing>
          <wp:inline distT="0" distB="0" distL="0" distR="0" wp14:anchorId="1A372DC7" wp14:editId="3AA4E833">
            <wp:extent cx="1173480" cy="1320671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8578" cy="1326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64E871" w14:textId="6AE1C251" w:rsidR="005A3C03" w:rsidRPr="005A3C03" w:rsidRDefault="005A3C03" w:rsidP="005A3C03">
      <w:pPr>
        <w:jc w:val="center"/>
        <w:rPr>
          <w:i/>
          <w:iCs/>
          <w:noProof/>
          <w:lang w:val="bg-BG"/>
        </w:rPr>
      </w:pPr>
      <w:r w:rsidRPr="005A3C03">
        <w:rPr>
          <w:i/>
          <w:iCs/>
          <w:noProof/>
        </w:rPr>
        <w:t xml:space="preserve">You are visiting Santa Claus' workshop, and it is </w:t>
      </w:r>
      <w:r>
        <w:rPr>
          <w:i/>
          <w:iCs/>
          <w:noProof/>
        </w:rPr>
        <w:t>complete</w:t>
      </w:r>
      <w:r w:rsidRPr="005A3C03">
        <w:rPr>
          <w:i/>
          <w:iCs/>
          <w:noProof/>
        </w:rPr>
        <w:t xml:space="preserve"> chaos. You will need to help Santa find</w:t>
      </w:r>
      <w:r>
        <w:rPr>
          <w:i/>
          <w:iCs/>
          <w:noProof/>
        </w:rPr>
        <w:t xml:space="preserve"> all items </w:t>
      </w:r>
      <w:r w:rsidRPr="005A3C03">
        <w:rPr>
          <w:i/>
          <w:iCs/>
          <w:noProof/>
        </w:rPr>
        <w:t>scattered around the workshop</w:t>
      </w:r>
      <w:r>
        <w:rPr>
          <w:i/>
          <w:iCs/>
          <w:noProof/>
          <w:lang w:val="bg-BG"/>
        </w:rPr>
        <w:t>.</w:t>
      </w:r>
    </w:p>
    <w:p w14:paraId="181E6B42" w14:textId="3E8DC161" w:rsidR="00B81ADC" w:rsidRDefault="00A73625" w:rsidP="00B81ADC">
      <w:pPr>
        <w:rPr>
          <w:rFonts w:cstheme="minorHAnsi"/>
        </w:rPr>
      </w:pPr>
      <w:r>
        <w:rPr>
          <w:noProof/>
        </w:rPr>
        <w:t xml:space="preserve">You will be given the size of the matrix in the format </w:t>
      </w:r>
      <w:r w:rsidRPr="00A73625">
        <w:rPr>
          <w:rFonts w:ascii="Consolas" w:hAnsi="Consolas"/>
          <w:b/>
          <w:bCs/>
          <w:noProof/>
        </w:rPr>
        <w:t>"{rows}, {columns}"</w:t>
      </w:r>
      <w:r>
        <w:rPr>
          <w:noProof/>
        </w:rPr>
        <w:t xml:space="preserve">. </w:t>
      </w:r>
      <w:r w:rsidR="00B81ADC">
        <w:rPr>
          <w:rFonts w:cstheme="minorHAnsi"/>
        </w:rPr>
        <w:t xml:space="preserve">It is </w:t>
      </w:r>
      <w:r w:rsidR="0015068C">
        <w:rPr>
          <w:rFonts w:cstheme="minorHAnsi"/>
        </w:rPr>
        <w:t xml:space="preserve">the </w:t>
      </w:r>
      <w:r w:rsidR="0015068C" w:rsidRPr="0015068C">
        <w:rPr>
          <w:rFonts w:cstheme="minorHAnsi"/>
          <w:b/>
          <w:bCs/>
        </w:rPr>
        <w:t>Santa's workshop</w:t>
      </w:r>
      <w:r w:rsidR="005A3C03">
        <w:rPr>
          <w:rFonts w:cstheme="minorHAnsi"/>
          <w:b/>
          <w:bCs/>
          <w:lang w:val="bg-BG"/>
        </w:rPr>
        <w:t xml:space="preserve"> </w:t>
      </w:r>
      <w:r w:rsidR="00B81ADC">
        <w:t xml:space="preserve">represented as some </w:t>
      </w:r>
      <w:r w:rsidR="00B81ADC" w:rsidRPr="004212E5">
        <w:rPr>
          <w:b/>
          <w:bCs/>
        </w:rPr>
        <w:t>symbols</w:t>
      </w:r>
      <w:r w:rsidR="00B81ADC">
        <w:t xml:space="preserve"> separated by a </w:t>
      </w:r>
      <w:r w:rsidR="00B81ADC" w:rsidRPr="004212E5">
        <w:rPr>
          <w:b/>
          <w:bCs/>
        </w:rPr>
        <w:t>single space</w:t>
      </w:r>
      <w:r w:rsidR="00B81ADC">
        <w:rPr>
          <w:rFonts w:cstheme="minorHAnsi"/>
        </w:rPr>
        <w:t>:</w:t>
      </w:r>
    </w:p>
    <w:p w14:paraId="62059073" w14:textId="182E237C" w:rsidR="00B81ADC" w:rsidRPr="00527FCD" w:rsidRDefault="0015068C" w:rsidP="004C0EF8">
      <w:pPr>
        <w:pStyle w:val="ListParagraph"/>
        <w:numPr>
          <w:ilvl w:val="0"/>
          <w:numId w:val="5"/>
        </w:numPr>
        <w:rPr>
          <w:rFonts w:cstheme="minorHAnsi"/>
        </w:rPr>
      </w:pPr>
      <w:r>
        <w:rPr>
          <w:rFonts w:cstheme="minorHAnsi"/>
          <w:b/>
        </w:rPr>
        <w:t>Your</w:t>
      </w:r>
      <w:r w:rsidR="00B81ADC">
        <w:rPr>
          <w:rFonts w:cstheme="minorHAnsi"/>
          <w:b/>
        </w:rPr>
        <w:t xml:space="preserve"> position is</w:t>
      </w:r>
      <w:r w:rsidR="00B81ADC" w:rsidRPr="00527FCD">
        <w:rPr>
          <w:rFonts w:cstheme="minorHAnsi"/>
        </w:rPr>
        <w:t xml:space="preserve"> marked with </w:t>
      </w:r>
      <w:r w:rsidR="00747FAF">
        <w:rPr>
          <w:rFonts w:cstheme="minorHAnsi"/>
        </w:rPr>
        <w:t xml:space="preserve">the </w:t>
      </w:r>
      <w:r w:rsidR="00B81ADC" w:rsidRPr="00527FCD">
        <w:rPr>
          <w:rFonts w:cstheme="minorHAnsi"/>
        </w:rPr>
        <w:t xml:space="preserve">symbol </w:t>
      </w:r>
      <w:r w:rsidR="00B81ADC"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hAnsi="Consolas" w:cstheme="minorHAnsi"/>
          <w:b/>
        </w:rPr>
        <w:t>Y</w:t>
      </w:r>
      <w:r w:rsidR="00B81ADC">
        <w:rPr>
          <w:rFonts w:ascii="Consolas" w:eastAsia="MS Mincho" w:hAnsi="Consolas"/>
          <w:noProof/>
          <w:lang w:eastAsia="ja-JP"/>
        </w:rPr>
        <w:t>"</w:t>
      </w:r>
    </w:p>
    <w:p w14:paraId="0A8384F1" w14:textId="3CC44562" w:rsidR="00B81ADC" w:rsidRPr="00A73625" w:rsidRDefault="0015068C" w:rsidP="004C0EF8">
      <w:pPr>
        <w:pStyle w:val="ListParagraph"/>
        <w:numPr>
          <w:ilvl w:val="0"/>
          <w:numId w:val="5"/>
        </w:numPr>
        <w:rPr>
          <w:rFonts w:cstheme="minorHAnsi"/>
        </w:rPr>
      </w:pPr>
      <w:r>
        <w:rPr>
          <w:rFonts w:cstheme="minorHAnsi"/>
          <w:b/>
        </w:rPr>
        <w:t>Christmas decorations</w:t>
      </w:r>
      <w:r w:rsidR="00A73625">
        <w:rPr>
          <w:rFonts w:cstheme="minorHAnsi"/>
          <w:b/>
        </w:rPr>
        <w:t xml:space="preserve"> </w:t>
      </w:r>
      <w:r>
        <w:rPr>
          <w:rFonts w:cstheme="minorHAnsi"/>
          <w:b/>
        </w:rPr>
        <w:t>are</w:t>
      </w:r>
      <w:r w:rsidR="00B81ADC">
        <w:rPr>
          <w:rFonts w:cstheme="minorHAnsi"/>
          <w:b/>
        </w:rPr>
        <w:t xml:space="preserve"> </w:t>
      </w:r>
      <w:r w:rsidR="00B81ADC" w:rsidRPr="00FE21BA">
        <w:rPr>
          <w:rFonts w:cstheme="minorHAnsi"/>
          <w:bCs/>
        </w:rPr>
        <w:t>marked with</w:t>
      </w:r>
      <w:r w:rsidR="00B81ADC">
        <w:rPr>
          <w:rFonts w:cstheme="minorHAnsi"/>
          <w:b/>
        </w:rPr>
        <w:t xml:space="preserve"> </w:t>
      </w:r>
      <w:r w:rsidR="00A73625" w:rsidRPr="00A73625">
        <w:rPr>
          <w:rFonts w:cstheme="minorHAnsi"/>
          <w:bCs/>
        </w:rPr>
        <w:t>the</w:t>
      </w:r>
      <w:r w:rsidR="00A73625">
        <w:rPr>
          <w:rFonts w:cstheme="minorHAnsi"/>
          <w:b/>
        </w:rPr>
        <w:t xml:space="preserve"> </w:t>
      </w:r>
      <w:r w:rsidR="00B81ADC" w:rsidRPr="00527FCD">
        <w:rPr>
          <w:rFonts w:cstheme="minorHAnsi"/>
        </w:rPr>
        <w:t xml:space="preserve">symbol </w:t>
      </w:r>
      <w:r w:rsidR="00B81ADC"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hAnsi="Consolas" w:cstheme="minorHAnsi"/>
          <w:b/>
        </w:rPr>
        <w:t>D</w:t>
      </w:r>
      <w:r w:rsidR="00B81ADC">
        <w:rPr>
          <w:rFonts w:ascii="Consolas" w:eastAsia="MS Mincho" w:hAnsi="Consolas"/>
          <w:noProof/>
          <w:lang w:eastAsia="ja-JP"/>
        </w:rPr>
        <w:t>"</w:t>
      </w:r>
    </w:p>
    <w:p w14:paraId="5EF580AA" w14:textId="5E8745F5" w:rsidR="00A73625" w:rsidRDefault="0015068C" w:rsidP="00A73625">
      <w:pPr>
        <w:pStyle w:val="ListParagraph"/>
        <w:numPr>
          <w:ilvl w:val="0"/>
          <w:numId w:val="5"/>
        </w:numPr>
        <w:rPr>
          <w:rFonts w:cstheme="minorHAnsi"/>
        </w:rPr>
      </w:pPr>
      <w:r w:rsidRPr="0015068C">
        <w:rPr>
          <w:rFonts w:cstheme="minorHAnsi"/>
          <w:b/>
        </w:rPr>
        <w:t>Gifts</w:t>
      </w:r>
      <w:r>
        <w:rPr>
          <w:rFonts w:cstheme="minorHAnsi"/>
          <w:bCs/>
        </w:rPr>
        <w:t xml:space="preserve"> are </w:t>
      </w:r>
      <w:r w:rsidR="00A73625" w:rsidRPr="00FE21BA">
        <w:rPr>
          <w:rFonts w:cstheme="minorHAnsi"/>
          <w:bCs/>
        </w:rPr>
        <w:t>marked with</w:t>
      </w:r>
      <w:r w:rsidR="00A73625">
        <w:rPr>
          <w:rFonts w:cstheme="minorHAnsi"/>
          <w:b/>
        </w:rPr>
        <w:t xml:space="preserve"> </w:t>
      </w:r>
      <w:r w:rsidR="00A73625" w:rsidRPr="00A73625">
        <w:rPr>
          <w:rFonts w:cstheme="minorHAnsi"/>
          <w:bCs/>
        </w:rPr>
        <w:t>the</w:t>
      </w:r>
      <w:r w:rsidR="00A73625">
        <w:rPr>
          <w:rFonts w:cstheme="minorHAnsi"/>
          <w:b/>
        </w:rPr>
        <w:t xml:space="preserve"> </w:t>
      </w:r>
      <w:r w:rsidR="00A73625" w:rsidRPr="00527FCD">
        <w:rPr>
          <w:rFonts w:cstheme="minorHAnsi"/>
        </w:rPr>
        <w:t xml:space="preserve">symbol </w:t>
      </w:r>
      <w:r w:rsidR="00A73625"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hAnsi="Consolas" w:cstheme="minorHAnsi"/>
          <w:b/>
        </w:rPr>
        <w:t>G</w:t>
      </w:r>
      <w:r w:rsidR="00A73625">
        <w:rPr>
          <w:rFonts w:ascii="Consolas" w:eastAsia="MS Mincho" w:hAnsi="Consolas"/>
          <w:noProof/>
          <w:lang w:eastAsia="ja-JP"/>
        </w:rPr>
        <w:t>"</w:t>
      </w:r>
    </w:p>
    <w:p w14:paraId="4B678F69" w14:textId="66ACFB22" w:rsidR="00A73625" w:rsidRPr="00A73625" w:rsidRDefault="0015068C" w:rsidP="00A73625">
      <w:pPr>
        <w:pStyle w:val="ListParagraph"/>
        <w:numPr>
          <w:ilvl w:val="0"/>
          <w:numId w:val="5"/>
        </w:numPr>
        <w:rPr>
          <w:rFonts w:cstheme="minorHAnsi"/>
        </w:rPr>
      </w:pPr>
      <w:r>
        <w:rPr>
          <w:rFonts w:cstheme="minorHAnsi"/>
          <w:b/>
        </w:rPr>
        <w:t>Cookies</w:t>
      </w:r>
      <w:r w:rsidR="00A73625">
        <w:rPr>
          <w:rFonts w:cstheme="minorHAnsi"/>
          <w:b/>
        </w:rPr>
        <w:t xml:space="preserve"> </w:t>
      </w:r>
      <w:r w:rsidR="00A73625" w:rsidRPr="00A73625">
        <w:rPr>
          <w:rFonts w:cstheme="minorHAnsi"/>
          <w:bCs/>
        </w:rPr>
        <w:t>are marked with the symbol</w:t>
      </w:r>
      <w:r w:rsidR="00A73625">
        <w:rPr>
          <w:rFonts w:cstheme="minorHAnsi"/>
          <w:b/>
        </w:rPr>
        <w:t xml:space="preserve"> </w:t>
      </w:r>
      <w:r w:rsidR="00A73625">
        <w:rPr>
          <w:rFonts w:ascii="Consolas" w:eastAsia="MS Mincho" w:hAnsi="Consolas"/>
          <w:noProof/>
          <w:lang w:eastAsia="ja-JP"/>
        </w:rPr>
        <w:t>"</w:t>
      </w:r>
      <w:r w:rsidR="00A73625">
        <w:rPr>
          <w:rFonts w:ascii="Consolas" w:hAnsi="Consolas" w:cstheme="minorHAnsi"/>
          <w:b/>
        </w:rPr>
        <w:t>C</w:t>
      </w:r>
      <w:r w:rsidR="00A73625">
        <w:rPr>
          <w:rFonts w:ascii="Consolas" w:eastAsia="MS Mincho" w:hAnsi="Consolas"/>
          <w:noProof/>
          <w:lang w:eastAsia="ja-JP"/>
        </w:rPr>
        <w:t>"</w:t>
      </w:r>
    </w:p>
    <w:p w14:paraId="728FBA02" w14:textId="77777777" w:rsidR="00B81ADC" w:rsidRPr="00FE21BA" w:rsidRDefault="00B81ADC" w:rsidP="004C0EF8">
      <w:pPr>
        <w:pStyle w:val="ListParagraph"/>
        <w:numPr>
          <w:ilvl w:val="0"/>
          <w:numId w:val="5"/>
        </w:numPr>
        <w:rPr>
          <w:rFonts w:cstheme="minorHAnsi"/>
        </w:rPr>
      </w:pP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cstheme="minorHAnsi"/>
          <w:b/>
        </w:rPr>
        <w:t>.</w:t>
      </w:r>
      <w:r>
        <w:rPr>
          <w:rFonts w:ascii="Consolas" w:eastAsia="MS Mincho" w:hAnsi="Consolas"/>
          <w:noProof/>
          <w:lang w:eastAsia="ja-JP"/>
        </w:rPr>
        <w:t>"</w:t>
      </w:r>
    </w:p>
    <w:p w14:paraId="287E663F" w14:textId="0CC8149D" w:rsidR="0015068C" w:rsidRPr="0015068C" w:rsidRDefault="00D20D30" w:rsidP="0015068C">
      <w:r>
        <w:t xml:space="preserve">After the </w:t>
      </w:r>
      <w:r w:rsidR="001629E2">
        <w:t>field</w:t>
      </w:r>
      <w:r>
        <w:t xml:space="preserve"> state</w:t>
      </w:r>
      <w:r w:rsidR="0015068C">
        <w:t>,</w:t>
      </w:r>
      <w:r>
        <w:t xml:space="preserve"> you will be given </w:t>
      </w:r>
      <w:r w:rsidR="00AD3653" w:rsidRPr="00BF0648">
        <w:rPr>
          <w:b/>
          <w:bCs/>
        </w:rPr>
        <w:t>commands</w:t>
      </w:r>
      <w:r w:rsidR="00A73625">
        <w:t xml:space="preserve"> until you receive the command </w:t>
      </w:r>
      <w:r w:rsidR="00A73625" w:rsidRPr="00A73625">
        <w:rPr>
          <w:rFonts w:ascii="Consolas" w:hAnsi="Consolas"/>
          <w:b/>
          <w:bCs/>
        </w:rPr>
        <w:t>"End"</w:t>
      </w:r>
      <w:r w:rsidR="00AD3653">
        <w:t xml:space="preserve">. The commands </w:t>
      </w:r>
      <w:r w:rsidR="00A73625">
        <w:t>will be in the f</w:t>
      </w:r>
      <w:r w:rsidR="0015068C">
        <w:t>or</w:t>
      </w:r>
      <w:r w:rsidR="00A73625">
        <w:t xml:space="preserve">mat </w:t>
      </w:r>
      <w:r w:rsidR="00BF0648" w:rsidRPr="00A73625">
        <w:rPr>
          <w:rFonts w:ascii="Consolas" w:hAnsi="Consolas"/>
          <w:b/>
          <w:bCs/>
        </w:rPr>
        <w:t>"</w:t>
      </w:r>
      <w:r w:rsidRPr="00A73625">
        <w:rPr>
          <w:rFonts w:ascii="Consolas" w:hAnsi="Consolas"/>
          <w:b/>
          <w:bCs/>
        </w:rPr>
        <w:t>right/left/up/down</w:t>
      </w:r>
      <w:r w:rsidR="00A73625">
        <w:rPr>
          <w:rFonts w:ascii="Consolas" w:hAnsi="Consolas"/>
          <w:b/>
          <w:bCs/>
        </w:rPr>
        <w:t>-</w:t>
      </w:r>
      <w:r w:rsidRPr="00A73625">
        <w:rPr>
          <w:rFonts w:ascii="Consolas" w:hAnsi="Consolas"/>
          <w:b/>
          <w:bCs/>
        </w:rPr>
        <w:t>{steps}</w:t>
      </w:r>
      <w:r w:rsidR="00BF0648" w:rsidRPr="00A73625">
        <w:rPr>
          <w:rFonts w:ascii="Consolas" w:hAnsi="Consolas"/>
          <w:b/>
          <w:bCs/>
        </w:rPr>
        <w:t>"</w:t>
      </w:r>
      <w:r w:rsidR="00A73625">
        <w:t xml:space="preserve">. </w:t>
      </w:r>
      <w:r w:rsidR="0015068C">
        <w:t>You</w:t>
      </w:r>
      <w:r w:rsidR="00A73625">
        <w:t xml:space="preserve"> </w:t>
      </w:r>
      <w:r w:rsidR="0015068C">
        <w:t xml:space="preserve">should </w:t>
      </w:r>
      <w:r w:rsidR="00AD3653" w:rsidRPr="00A73625">
        <w:rPr>
          <w:b/>
          <w:bCs/>
        </w:rPr>
        <w:t>move</w:t>
      </w:r>
      <w:r>
        <w:t xml:space="preserve"> in the given </w:t>
      </w:r>
      <w:r w:rsidRPr="00A73625">
        <w:rPr>
          <w:b/>
          <w:bCs/>
        </w:rPr>
        <w:t>direction</w:t>
      </w:r>
      <w:r>
        <w:t xml:space="preserve"> with the given </w:t>
      </w:r>
      <w:r w:rsidRPr="00A73625">
        <w:rPr>
          <w:b/>
          <w:bCs/>
        </w:rPr>
        <w:t>step</w:t>
      </w:r>
      <w:r w:rsidR="00FC4586" w:rsidRPr="00A73625">
        <w:rPr>
          <w:b/>
          <w:bCs/>
        </w:rPr>
        <w:t>s</w:t>
      </w:r>
      <w:r w:rsidR="0015068C">
        <w:rPr>
          <w:b/>
          <w:bCs/>
        </w:rPr>
        <w:t xml:space="preserve"> and collect all the items that come across</w:t>
      </w:r>
      <w:r w:rsidR="005116F4" w:rsidRPr="005116F4">
        <w:t>.</w:t>
      </w:r>
      <w:r w:rsidR="0015068C">
        <w:t xml:space="preserve"> If you go out of the field, you should </w:t>
      </w:r>
      <w:r w:rsidR="0015068C" w:rsidRPr="0015068C">
        <w:rPr>
          <w:b/>
          <w:bCs/>
        </w:rPr>
        <w:t>continue to traverse the field</w:t>
      </w:r>
      <w:r w:rsidR="0015068C">
        <w:t xml:space="preserve"> from the </w:t>
      </w:r>
      <w:r w:rsidR="0015068C" w:rsidRPr="0015068C">
        <w:rPr>
          <w:b/>
          <w:bCs/>
        </w:rPr>
        <w:t>opposite side</w:t>
      </w:r>
      <w:r w:rsidR="0015068C">
        <w:t xml:space="preserve"> in the </w:t>
      </w:r>
      <w:r w:rsidR="0015068C" w:rsidRPr="0015068C">
        <w:rPr>
          <w:b/>
          <w:bCs/>
        </w:rPr>
        <w:t>same direction</w:t>
      </w:r>
      <w:r w:rsidR="0015068C">
        <w:t xml:space="preserve">. </w:t>
      </w:r>
      <w:r w:rsidR="0015068C">
        <w:rPr>
          <w:noProof/>
        </w:rPr>
        <w:t xml:space="preserve">You should mark your path with </w:t>
      </w:r>
      <w:r w:rsidR="0015068C">
        <w:rPr>
          <w:rFonts w:ascii="Consolas" w:hAnsi="Consolas"/>
          <w:b/>
          <w:bCs/>
          <w:noProof/>
        </w:rPr>
        <w:t>"x"</w:t>
      </w:r>
      <w:r w:rsidR="0015068C">
        <w:rPr>
          <w:noProof/>
        </w:rPr>
        <w:t>.</w:t>
      </w:r>
      <w:r w:rsidR="00FD68CA">
        <w:rPr>
          <w:noProof/>
        </w:rPr>
        <w:t xml:space="preserve"> Your current position should always be marked with </w:t>
      </w:r>
      <w:r w:rsidR="00FD68CA" w:rsidRPr="00FD68CA">
        <w:rPr>
          <w:rFonts w:ascii="Consolas" w:hAnsi="Consolas"/>
          <w:b/>
          <w:bCs/>
          <w:noProof/>
        </w:rPr>
        <w:t>"Y"</w:t>
      </w:r>
      <w:r w:rsidR="00FD68CA">
        <w:rPr>
          <w:noProof/>
        </w:rPr>
        <w:t>.</w:t>
      </w:r>
    </w:p>
    <w:p w14:paraId="683A4934" w14:textId="1F1744A2" w:rsidR="0015068C" w:rsidRPr="0015068C" w:rsidRDefault="0015068C" w:rsidP="0015068C">
      <w:r>
        <w:rPr>
          <w:rFonts w:cstheme="minorHAnsi"/>
          <w:b/>
          <w:bCs/>
        </w:rPr>
        <w:t xml:space="preserve">Keep track of all collected items. </w:t>
      </w:r>
      <w:r w:rsidR="001629E2">
        <w:t xml:space="preserve">If </w:t>
      </w:r>
      <w:r>
        <w:t>you've collected all items at any point</w:t>
      </w:r>
      <w:r w:rsidR="001629E2">
        <w:t xml:space="preserve">, </w:t>
      </w:r>
      <w:r w:rsidR="001629E2" w:rsidRPr="0015068C">
        <w:rPr>
          <w:b/>
          <w:bCs/>
        </w:rPr>
        <w:t>end</w:t>
      </w:r>
      <w:r w:rsidR="001629E2">
        <w:t xml:space="preserve"> </w:t>
      </w:r>
      <w:r w:rsidR="001629E2" w:rsidRPr="0015068C">
        <w:rPr>
          <w:b/>
          <w:bCs/>
        </w:rPr>
        <w:t>the program</w:t>
      </w:r>
      <w:r w:rsidR="001629E2">
        <w:t xml:space="preserve"> and </w:t>
      </w:r>
      <w:r w:rsidR="001629E2" w:rsidRPr="0015068C">
        <w:rPr>
          <w:b/>
          <w:bCs/>
        </w:rPr>
        <w:t>print</w:t>
      </w:r>
      <w:r w:rsidR="00BF0648">
        <w:t>:</w:t>
      </w:r>
      <w:r w:rsidR="001629E2">
        <w:t xml:space="preserve"> </w:t>
      </w:r>
      <w:r w:rsidR="001629E2" w:rsidRPr="0015068C">
        <w:rPr>
          <w:rFonts w:ascii="Consolas" w:hAnsi="Consolas"/>
          <w:b/>
          <w:bCs/>
        </w:rPr>
        <w:t>"</w:t>
      </w:r>
      <w:r w:rsidRPr="0015068C">
        <w:rPr>
          <w:rFonts w:ascii="Consolas" w:hAnsi="Consolas"/>
          <w:b/>
          <w:bCs/>
        </w:rPr>
        <w:t>Merry Christmas!</w:t>
      </w:r>
      <w:r w:rsidR="001629E2" w:rsidRPr="0015068C">
        <w:rPr>
          <w:rFonts w:ascii="Consolas" w:hAnsi="Consolas"/>
          <w:b/>
          <w:bCs/>
        </w:rPr>
        <w:t>"</w:t>
      </w:r>
      <w:r>
        <w:t>.</w:t>
      </w:r>
    </w:p>
    <w:p w14:paraId="69E1AA97" w14:textId="328054BB" w:rsidR="00901396" w:rsidRDefault="00901396" w:rsidP="00901396">
      <w:pPr>
        <w:pStyle w:val="Heading3"/>
      </w:pPr>
      <w:r>
        <w:t>Input</w:t>
      </w:r>
    </w:p>
    <w:p w14:paraId="71348598" w14:textId="07489500" w:rsidR="0015068C" w:rsidRPr="006C3A96" w:rsidRDefault="0015068C" w:rsidP="0015068C">
      <w:pPr>
        <w:pStyle w:val="ListParagraph"/>
        <w:numPr>
          <w:ilvl w:val="0"/>
          <w:numId w:val="6"/>
        </w:numPr>
        <w:spacing w:after="100"/>
        <w:jc w:val="both"/>
        <w:rPr>
          <w:lang w:val="bg-BG"/>
        </w:rPr>
      </w:pPr>
      <w:r w:rsidRPr="006715BF">
        <w:t>On the first line, you will receive the</w:t>
      </w:r>
      <w:r w:rsidR="00BB20EC">
        <w:rPr>
          <w:lang w:val="bg-BG"/>
        </w:rPr>
        <w:t xml:space="preserve"> </w:t>
      </w:r>
      <w:r w:rsidR="00BB20EC">
        <w:t>number of</w:t>
      </w:r>
      <w:r w:rsidRPr="006715BF">
        <w:t xml:space="preserve"> rows and columns</w:t>
      </w:r>
      <w:r>
        <w:t xml:space="preserve"> in the format </w:t>
      </w:r>
      <w:r w:rsidRPr="00924A91">
        <w:rPr>
          <w:rFonts w:ascii="Consolas" w:hAnsi="Consolas"/>
          <w:b/>
          <w:bCs/>
        </w:rPr>
        <w:t>"{row</w:t>
      </w:r>
      <w:r>
        <w:rPr>
          <w:rFonts w:ascii="Consolas" w:hAnsi="Consolas"/>
          <w:b/>
          <w:bCs/>
        </w:rPr>
        <w:t>s</w:t>
      </w:r>
      <w:r w:rsidRPr="00924A91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,</w:t>
      </w:r>
      <w:r w:rsidRPr="00924A91">
        <w:rPr>
          <w:rFonts w:ascii="Consolas" w:hAnsi="Consolas"/>
          <w:b/>
          <w:bCs/>
        </w:rPr>
        <w:t xml:space="preserve"> {column</w:t>
      </w:r>
      <w:r>
        <w:rPr>
          <w:rFonts w:ascii="Consolas" w:hAnsi="Consolas"/>
          <w:b/>
          <w:bCs/>
        </w:rPr>
        <w:t>s</w:t>
      </w:r>
      <w:r w:rsidRPr="00924A91">
        <w:rPr>
          <w:rFonts w:ascii="Consolas" w:hAnsi="Consolas"/>
          <w:b/>
          <w:bCs/>
        </w:rPr>
        <w:t>}"</w:t>
      </w:r>
    </w:p>
    <w:p w14:paraId="742CAEA2" w14:textId="37A83C1E" w:rsidR="0015068C" w:rsidRPr="0015068C" w:rsidRDefault="0015068C" w:rsidP="0015068C">
      <w:pPr>
        <w:pStyle w:val="ListParagraph"/>
        <w:numPr>
          <w:ilvl w:val="0"/>
          <w:numId w:val="6"/>
        </w:numPr>
        <w:spacing w:after="100"/>
        <w:jc w:val="both"/>
        <w:rPr>
          <w:lang w:val="bg-BG"/>
        </w:rPr>
      </w:pPr>
      <w:r w:rsidRPr="006715BF">
        <w:t>On the next</w:t>
      </w:r>
      <w:r>
        <w:t xml:space="preserve"> </w:t>
      </w:r>
      <w:r>
        <w:rPr>
          <w:b/>
          <w:noProof/>
        </w:rPr>
        <w:t>lines</w:t>
      </w:r>
      <w:r w:rsidRPr="0015068C">
        <w:rPr>
          <w:bCs/>
          <w:noProof/>
        </w:rPr>
        <w:t>,</w:t>
      </w:r>
      <w:r w:rsidRPr="006715BF">
        <w:t xml:space="preserve"> you will receive </w:t>
      </w:r>
      <w:r w:rsidRPr="006715BF">
        <w:rPr>
          <w:b/>
        </w:rPr>
        <w:t>each row with its columns</w:t>
      </w:r>
      <w:r>
        <w:rPr>
          <w:b/>
        </w:rPr>
        <w:t xml:space="preserve"> - symbols</w:t>
      </w:r>
      <w:r w:rsidRPr="006C3A96">
        <w:rPr>
          <w:bCs/>
        </w:rPr>
        <w:t>, separated by a single space</w:t>
      </w:r>
      <w:r>
        <w:rPr>
          <w:bCs/>
        </w:rPr>
        <w:t>.</w:t>
      </w:r>
    </w:p>
    <w:p w14:paraId="1C4C60FF" w14:textId="781EC9C5" w:rsidR="00B81ADC" w:rsidRPr="002D6F1C" w:rsidRDefault="00B81ADC" w:rsidP="004C0EF8">
      <w:pPr>
        <w:pStyle w:val="ListParagraph"/>
        <w:numPr>
          <w:ilvl w:val="0"/>
          <w:numId w:val="6"/>
        </w:numPr>
      </w:pPr>
      <w:r>
        <w:t xml:space="preserve">On the </w:t>
      </w:r>
      <w:r w:rsidR="0015068C">
        <w:t xml:space="preserve">following </w:t>
      </w:r>
      <w:r w:rsidRPr="000040FC">
        <w:rPr>
          <w:b/>
          <w:bCs/>
        </w:rPr>
        <w:t>lines</w:t>
      </w:r>
      <w:r w:rsidR="0015068C" w:rsidRPr="0015068C">
        <w:rPr>
          <w:bCs/>
          <w:noProof/>
        </w:rPr>
        <w:t>,</w:t>
      </w:r>
      <w:r w:rsidR="0015068C" w:rsidRPr="006715BF">
        <w:t xml:space="preserve"> you will receive</w:t>
      </w:r>
      <w:r>
        <w:t xml:space="preserve"> </w:t>
      </w:r>
      <w:r w:rsidRPr="0015068C">
        <w:rPr>
          <w:b/>
          <w:bCs/>
        </w:rPr>
        <w:t>commands</w:t>
      </w:r>
      <w:r>
        <w:t xml:space="preserve"> in the format described above</w:t>
      </w:r>
      <w:r w:rsidR="0015068C">
        <w:t xml:space="preserve"> until you receive the command </w:t>
      </w:r>
      <w:r w:rsidR="0015068C" w:rsidRPr="0015068C">
        <w:rPr>
          <w:rFonts w:ascii="Consolas" w:hAnsi="Consolas"/>
          <w:b/>
          <w:bCs/>
        </w:rPr>
        <w:t>"End"</w:t>
      </w:r>
      <w:r w:rsidR="0015068C">
        <w:t xml:space="preserve"> or until you </w:t>
      </w:r>
      <w:r w:rsidR="0015068C" w:rsidRPr="0015068C">
        <w:rPr>
          <w:b/>
          <w:bCs/>
        </w:rPr>
        <w:t>collect all items</w:t>
      </w:r>
      <w:r w:rsidR="0015068C">
        <w:t>.</w:t>
      </w:r>
    </w:p>
    <w:p w14:paraId="3E39F1BB" w14:textId="61ADDD2E" w:rsidR="00901396" w:rsidRDefault="00901396" w:rsidP="00901396">
      <w:pPr>
        <w:pStyle w:val="Heading3"/>
      </w:pPr>
      <w:r>
        <w:t>Output</w:t>
      </w:r>
    </w:p>
    <w:p w14:paraId="660B1496" w14:textId="591E09D6" w:rsidR="009B1BCE" w:rsidRPr="009B1BCE" w:rsidRDefault="009B1BCE" w:rsidP="004C0EF8">
      <w:pPr>
        <w:pStyle w:val="ListParagraph"/>
        <w:numPr>
          <w:ilvl w:val="0"/>
          <w:numId w:val="4"/>
        </w:numPr>
      </w:pPr>
      <w:r>
        <w:t xml:space="preserve">On the </w:t>
      </w:r>
      <w:r w:rsidRPr="009B1BCE">
        <w:rPr>
          <w:b/>
          <w:bCs/>
        </w:rPr>
        <w:t>first line</w:t>
      </w:r>
      <w:r w:rsidR="00747FAF">
        <w:rPr>
          <w:b/>
          <w:bCs/>
        </w:rPr>
        <w:t>,</w:t>
      </w:r>
      <w:r>
        <w:t xml:space="preserve"> </w:t>
      </w:r>
      <w:r w:rsidR="0015068C">
        <w:rPr>
          <w:b/>
          <w:bCs/>
        </w:rPr>
        <w:t>if</w:t>
      </w:r>
      <w:r w:rsidR="0015068C" w:rsidRPr="00253332">
        <w:rPr>
          <w:b/>
          <w:bCs/>
        </w:rPr>
        <w:t xml:space="preserve"> you have </w:t>
      </w:r>
      <w:r w:rsidR="0015068C">
        <w:t>collected all items, print</w:t>
      </w:r>
      <w:r>
        <w:t>:</w:t>
      </w:r>
    </w:p>
    <w:p w14:paraId="0DCD17B7" w14:textId="77777777" w:rsidR="0015068C" w:rsidRPr="0015068C" w:rsidRDefault="0015068C" w:rsidP="001629E2">
      <w:pPr>
        <w:pStyle w:val="ListParagraph"/>
        <w:numPr>
          <w:ilvl w:val="1"/>
          <w:numId w:val="4"/>
        </w:numPr>
      </w:pPr>
      <w:r w:rsidRPr="0015068C">
        <w:rPr>
          <w:rFonts w:ascii="Consolas" w:hAnsi="Consolas"/>
          <w:b/>
          <w:bCs/>
        </w:rPr>
        <w:t>"Merry Christmas!"</w:t>
      </w:r>
    </w:p>
    <w:p w14:paraId="242A9BE8" w14:textId="77777777" w:rsidR="0015068C" w:rsidRDefault="0015068C" w:rsidP="001629E2">
      <w:pPr>
        <w:pStyle w:val="ListParagraph"/>
        <w:numPr>
          <w:ilvl w:val="1"/>
          <w:numId w:val="4"/>
        </w:numPr>
      </w:pPr>
      <w:r>
        <w:rPr>
          <w:b/>
        </w:rPr>
        <w:t>O</w:t>
      </w:r>
      <w:r w:rsidRPr="0015068C">
        <w:rPr>
          <w:b/>
        </w:rPr>
        <w:t>therwise, skip the line</w:t>
      </w:r>
    </w:p>
    <w:p w14:paraId="54B76DD1" w14:textId="7B2446E5" w:rsidR="0015068C" w:rsidRDefault="0015068C" w:rsidP="0015068C">
      <w:pPr>
        <w:pStyle w:val="ListParagraph"/>
        <w:numPr>
          <w:ilvl w:val="0"/>
          <w:numId w:val="4"/>
        </w:numPr>
      </w:pPr>
      <w:r>
        <w:t xml:space="preserve">Next, print the </w:t>
      </w:r>
      <w:r w:rsidRPr="0015068C">
        <w:rPr>
          <w:b/>
          <w:bCs/>
        </w:rPr>
        <w:t>number</w:t>
      </w:r>
      <w:r>
        <w:t xml:space="preserve"> </w:t>
      </w:r>
      <w:r w:rsidRPr="0015068C">
        <w:rPr>
          <w:b/>
          <w:bCs/>
        </w:rPr>
        <w:t>of collected item</w:t>
      </w:r>
      <w:r>
        <w:rPr>
          <w:b/>
          <w:bCs/>
        </w:rPr>
        <w:t>s</w:t>
      </w:r>
      <w:r>
        <w:t xml:space="preserve"> in the format:</w:t>
      </w:r>
    </w:p>
    <w:p w14:paraId="63080E57" w14:textId="77777777" w:rsidR="0015068C" w:rsidRPr="0015068C" w:rsidRDefault="003B5688" w:rsidP="001629E2">
      <w:pPr>
        <w:pStyle w:val="ListParagraph"/>
        <w:numPr>
          <w:ilvl w:val="1"/>
          <w:numId w:val="4"/>
        </w:numPr>
      </w:pPr>
      <w:r w:rsidRPr="0015068C">
        <w:rPr>
          <w:rFonts w:ascii="Consolas" w:hAnsi="Consolas"/>
          <w:b/>
          <w:bCs/>
        </w:rPr>
        <w:t>"</w:t>
      </w:r>
      <w:r w:rsidR="0015068C">
        <w:rPr>
          <w:rFonts w:ascii="Consolas" w:hAnsi="Consolas"/>
          <w:b/>
          <w:bCs/>
        </w:rPr>
        <w:t>You've collected:</w:t>
      </w:r>
    </w:p>
    <w:p w14:paraId="7046F8AC" w14:textId="77777777" w:rsidR="0015068C" w:rsidRPr="0015068C" w:rsidRDefault="0015068C" w:rsidP="001629E2">
      <w:pPr>
        <w:pStyle w:val="ListParagraph"/>
        <w:numPr>
          <w:ilvl w:val="1"/>
          <w:numId w:val="4"/>
        </w:numPr>
      </w:pPr>
      <w:r>
        <w:rPr>
          <w:rFonts w:ascii="Consolas" w:hAnsi="Consolas"/>
          <w:b/>
          <w:bCs/>
        </w:rPr>
        <w:t>- {number_of_decoration} Christmas decorations</w:t>
      </w:r>
    </w:p>
    <w:p w14:paraId="2E2090AC" w14:textId="5101AB91" w:rsidR="0015068C" w:rsidRPr="0015068C" w:rsidRDefault="0015068C" w:rsidP="001629E2">
      <w:pPr>
        <w:pStyle w:val="ListParagraph"/>
        <w:numPr>
          <w:ilvl w:val="1"/>
          <w:numId w:val="4"/>
        </w:numPr>
      </w:pPr>
      <w:r>
        <w:rPr>
          <w:rFonts w:ascii="Consolas" w:hAnsi="Consolas"/>
          <w:b/>
          <w:bCs/>
        </w:rPr>
        <w:t xml:space="preserve">- {number_of_gifts} </w:t>
      </w:r>
      <w:r w:rsidR="00C719F8">
        <w:rPr>
          <w:rFonts w:ascii="Consolas" w:hAnsi="Consolas"/>
          <w:b/>
          <w:bCs/>
        </w:rPr>
        <w:t>G</w:t>
      </w:r>
      <w:r>
        <w:rPr>
          <w:rFonts w:ascii="Consolas" w:hAnsi="Consolas"/>
          <w:b/>
          <w:bCs/>
        </w:rPr>
        <w:t>ifts</w:t>
      </w:r>
    </w:p>
    <w:p w14:paraId="7D59C6FC" w14:textId="01B851D4" w:rsidR="001629E2" w:rsidRPr="0015068C" w:rsidRDefault="0015068C" w:rsidP="001629E2">
      <w:pPr>
        <w:pStyle w:val="ListParagraph"/>
        <w:numPr>
          <w:ilvl w:val="1"/>
          <w:numId w:val="4"/>
        </w:numPr>
      </w:pPr>
      <w:r>
        <w:rPr>
          <w:rFonts w:ascii="Consolas" w:hAnsi="Consolas"/>
          <w:b/>
          <w:bCs/>
        </w:rPr>
        <w:t xml:space="preserve">- {number_of_cookies} </w:t>
      </w:r>
      <w:r w:rsidR="00C719F8">
        <w:rPr>
          <w:rFonts w:ascii="Consolas" w:hAnsi="Consolas"/>
          <w:b/>
          <w:bCs/>
        </w:rPr>
        <w:t>C</w:t>
      </w:r>
      <w:r>
        <w:rPr>
          <w:rFonts w:ascii="Consolas" w:hAnsi="Consolas"/>
          <w:b/>
          <w:bCs/>
        </w:rPr>
        <w:t>ookies</w:t>
      </w:r>
      <w:r w:rsidR="003B5688" w:rsidRPr="0015068C">
        <w:rPr>
          <w:rFonts w:ascii="Consolas" w:hAnsi="Consolas"/>
          <w:b/>
          <w:bCs/>
        </w:rPr>
        <w:t>"</w:t>
      </w:r>
    </w:p>
    <w:p w14:paraId="2261ADAF" w14:textId="39C0B714" w:rsidR="0015068C" w:rsidRPr="00D20D30" w:rsidRDefault="0015068C" w:rsidP="0015068C">
      <w:pPr>
        <w:pStyle w:val="ListParagraph"/>
        <w:numPr>
          <w:ilvl w:val="0"/>
          <w:numId w:val="4"/>
        </w:numPr>
      </w:pPr>
      <w:r>
        <w:t xml:space="preserve">Finally, print the </w:t>
      </w:r>
      <w:r w:rsidRPr="0015068C">
        <w:rPr>
          <w:b/>
          <w:bCs/>
        </w:rPr>
        <w:t>field,</w:t>
      </w:r>
      <w:r>
        <w:t xml:space="preserve"> as shown in the examples.</w:t>
      </w:r>
    </w:p>
    <w:p w14:paraId="0B14D146" w14:textId="36AC61BE" w:rsidR="0015068C" w:rsidRDefault="00901396" w:rsidP="0015068C">
      <w:pPr>
        <w:pStyle w:val="Heading3"/>
      </w:pPr>
      <w:r>
        <w:lastRenderedPageBreak/>
        <w:t>Constrains</w:t>
      </w:r>
    </w:p>
    <w:p w14:paraId="4481FD57" w14:textId="1AA01A11" w:rsidR="001629E2" w:rsidRPr="00F151B0" w:rsidRDefault="001629E2" w:rsidP="004C0EF8">
      <w:pPr>
        <w:pStyle w:val="ListParagraph"/>
        <w:numPr>
          <w:ilvl w:val="0"/>
          <w:numId w:val="2"/>
        </w:numPr>
      </w:pPr>
      <w:r>
        <w:t xml:space="preserve">All the </w:t>
      </w:r>
      <w:r w:rsidRPr="009B1BCE">
        <w:rPr>
          <w:b/>
          <w:bCs/>
        </w:rPr>
        <w:t>commands</w:t>
      </w:r>
      <w:r>
        <w:t xml:space="preserve"> will be </w:t>
      </w:r>
      <w:r w:rsidRPr="009B1BCE">
        <w:rPr>
          <w:b/>
          <w:bCs/>
        </w:rPr>
        <w:t>valid</w:t>
      </w:r>
    </w:p>
    <w:p w14:paraId="030A9ED9" w14:textId="77777777" w:rsidR="0015068C" w:rsidRPr="0015068C" w:rsidRDefault="00F151B0" w:rsidP="0015068C">
      <w:pPr>
        <w:pStyle w:val="ListParagraph"/>
        <w:numPr>
          <w:ilvl w:val="0"/>
          <w:numId w:val="2"/>
        </w:numPr>
      </w:pPr>
      <w:r w:rsidRPr="00F151B0">
        <w:t>There will</w:t>
      </w:r>
      <w:r>
        <w:rPr>
          <w:b/>
          <w:bCs/>
        </w:rPr>
        <w:t xml:space="preserve"> always be at least one </w:t>
      </w:r>
      <w:r w:rsidR="0015068C">
        <w:rPr>
          <w:b/>
          <w:bCs/>
        </w:rPr>
        <w:t>item</w:t>
      </w:r>
    </w:p>
    <w:p w14:paraId="1D93A309" w14:textId="77777777" w:rsidR="0015068C" w:rsidRPr="0015068C" w:rsidRDefault="0015068C" w:rsidP="0015068C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6715BF">
        <w:t xml:space="preserve">The </w:t>
      </w:r>
      <w:r w:rsidRPr="0015068C">
        <w:rPr>
          <w:b/>
        </w:rPr>
        <w:t>dimensions</w:t>
      </w:r>
      <w:r w:rsidRPr="006715BF">
        <w:t xml:space="preserve"> of the matrix will be integers in the range </w:t>
      </w:r>
      <w:r w:rsidRPr="006715BF">
        <w:rPr>
          <w:rStyle w:val="CodeChar"/>
        </w:rPr>
        <w:t>[1</w:t>
      </w:r>
      <w:r>
        <w:rPr>
          <w:rStyle w:val="CodeChar"/>
        </w:rPr>
        <w:t>,</w:t>
      </w:r>
      <w:r w:rsidRPr="006715BF">
        <w:rPr>
          <w:rStyle w:val="CodeChar"/>
        </w:rPr>
        <w:t xml:space="preserve"> </w:t>
      </w:r>
      <w:r>
        <w:rPr>
          <w:rStyle w:val="CodeChar"/>
        </w:rPr>
        <w:t>20</w:t>
      </w:r>
      <w:r w:rsidRPr="006715BF">
        <w:rPr>
          <w:rStyle w:val="CodeChar"/>
        </w:rPr>
        <w:t>]</w:t>
      </w:r>
    </w:p>
    <w:p w14:paraId="66E7E1DA" w14:textId="39AC2EFE" w:rsidR="0015068C" w:rsidRPr="0015068C" w:rsidRDefault="0015068C" w:rsidP="0015068C">
      <w:pPr>
        <w:pStyle w:val="ListParagraph"/>
        <w:numPr>
          <w:ilvl w:val="0"/>
          <w:numId w:val="2"/>
        </w:numPr>
      </w:pPr>
      <w:r w:rsidRPr="006715BF">
        <w:t xml:space="preserve">The field will always have </w:t>
      </w:r>
      <w:r w:rsidRPr="00684456">
        <w:rPr>
          <w:b/>
          <w:bCs/>
        </w:rPr>
        <w:t>only one</w:t>
      </w:r>
      <w:r w:rsidRPr="006715BF">
        <w:t xml:space="preserve"> </w:t>
      </w:r>
      <w:r w:rsidRPr="0015068C">
        <w:rPr>
          <w:b/>
        </w:rPr>
        <w:t>"</w:t>
      </w:r>
      <w:r w:rsidRPr="0015068C">
        <w:rPr>
          <w:rFonts w:ascii="Consolas" w:hAnsi="Consolas"/>
          <w:b/>
        </w:rPr>
        <w:t>Y</w:t>
      </w:r>
      <w:r w:rsidRPr="0015068C">
        <w:rPr>
          <w:b/>
        </w:rPr>
        <w:t>"</w:t>
      </w:r>
    </w:p>
    <w:p w14:paraId="6F35DD41" w14:textId="7E384F98" w:rsidR="0015068C" w:rsidRPr="000F7D3A" w:rsidRDefault="0015068C" w:rsidP="004C0EF8">
      <w:pPr>
        <w:pStyle w:val="ListParagraph"/>
        <w:numPr>
          <w:ilvl w:val="0"/>
          <w:numId w:val="2"/>
        </w:numPr>
      </w:pPr>
      <w:r>
        <w:rPr>
          <w:b/>
          <w:bCs/>
        </w:rPr>
        <w:t>On the field, there will always be only the symbols shown above.</w:t>
      </w:r>
    </w:p>
    <w:p w14:paraId="281F87B5" w14:textId="624A8B62" w:rsidR="00CF4015" w:rsidRPr="00D01A17" w:rsidRDefault="00CF4015" w:rsidP="00CF4015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9639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36"/>
        <w:gridCol w:w="5103"/>
      </w:tblGrid>
      <w:tr w:rsidR="00FD68CA" w:rsidRPr="00D01A17" w14:paraId="797F0452" w14:textId="6E19F87F" w:rsidTr="00FD68CA">
        <w:tc>
          <w:tcPr>
            <w:tcW w:w="4536" w:type="dxa"/>
            <w:shd w:val="clear" w:color="auto" w:fill="D9D9D9" w:themeFill="background1" w:themeFillShade="D9"/>
          </w:tcPr>
          <w:p w14:paraId="5CA5FAED" w14:textId="77777777" w:rsidR="00FD68CA" w:rsidRPr="00D01A17" w:rsidRDefault="00FD68CA" w:rsidP="00BE272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66983D92" w14:textId="77777777" w:rsidR="00FD68CA" w:rsidRPr="00D01A17" w:rsidRDefault="00FD68CA" w:rsidP="00BE272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tr w:rsidR="00FD68CA" w:rsidRPr="00D01A17" w14:paraId="6EE6E2E3" w14:textId="58D0D052" w:rsidTr="00FD68CA">
        <w:trPr>
          <w:trHeight w:val="2239"/>
        </w:trPr>
        <w:tc>
          <w:tcPr>
            <w:tcW w:w="4536" w:type="dxa"/>
          </w:tcPr>
          <w:p w14:paraId="2FDDA048" w14:textId="5663199E" w:rsidR="00FD68CA" w:rsidRDefault="00FD68CA" w:rsidP="003425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, 5</w:t>
            </w:r>
          </w:p>
          <w:p w14:paraId="24F691AE" w14:textId="48D9053C" w:rsidR="00FD68CA" w:rsidRPr="00142A07" w:rsidRDefault="00FD68CA" w:rsidP="003425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. . . .</w:t>
            </w:r>
          </w:p>
          <w:p w14:paraId="223F96FB" w14:textId="44A6AA1D" w:rsidR="00FD68CA" w:rsidRPr="00142A07" w:rsidRDefault="00FD68CA" w:rsidP="003425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C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G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</w:t>
            </w:r>
          </w:p>
          <w:p w14:paraId="7C8FDBB2" w14:textId="1C6799B1" w:rsidR="00FD68CA" w:rsidRPr="007710F7" w:rsidRDefault="00FD68CA" w:rsidP="003425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C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. .</w:t>
            </w:r>
          </w:p>
          <w:p w14:paraId="35EC2491" w14:textId="1A7883DE" w:rsidR="00FD68CA" w:rsidRPr="00342510" w:rsidRDefault="00FD68CA" w:rsidP="003425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G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C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</w:t>
            </w:r>
          </w:p>
          <w:p w14:paraId="3F438D8A" w14:textId="095859DB" w:rsidR="00FD68CA" w:rsidRDefault="00FD68CA" w:rsidP="003425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D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</w:t>
            </w:r>
          </w:p>
          <w:p w14:paraId="36268926" w14:textId="5F32A3E3" w:rsidR="00FD68CA" w:rsidRDefault="00FD68CA" w:rsidP="003425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Y . . . G</w:t>
            </w:r>
          </w:p>
          <w:p w14:paraId="34C63693" w14:textId="489A7C49" w:rsidR="00FD68CA" w:rsidRPr="007710F7" w:rsidRDefault="00C719F8" w:rsidP="003425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left-</w:t>
            </w:r>
            <w:r w:rsidR="00FD68C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0B4BE62C" w14:textId="0F7DE2FB" w:rsidR="00FD68CA" w:rsidRDefault="00C719F8" w:rsidP="003425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up-</w:t>
            </w:r>
            <w:r w:rsidR="00FD68C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</w:p>
          <w:p w14:paraId="114EF1C7" w14:textId="2F8CDE12" w:rsidR="00FD68CA" w:rsidRDefault="00FD68CA" w:rsidP="003425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left</w:t>
            </w:r>
            <w:r w:rsidR="00C719F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62A7D8E9" w14:textId="35AD890D" w:rsidR="00FD68CA" w:rsidRDefault="00FD68CA" w:rsidP="003425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ight</w:t>
            </w:r>
            <w:r w:rsidR="00C719F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66EBC7A5" w14:textId="18E2F902" w:rsidR="00FD68CA" w:rsidRDefault="00FD68CA" w:rsidP="003425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up</w:t>
            </w:r>
            <w:r w:rsidR="00C719F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</w:p>
          <w:p w14:paraId="31150C79" w14:textId="3B71FAC1" w:rsidR="00FD68CA" w:rsidRPr="00D01A17" w:rsidRDefault="00FD68CA" w:rsidP="003425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5103" w:type="dxa"/>
          </w:tcPr>
          <w:p w14:paraId="4E5B07A8" w14:textId="77777777" w:rsidR="00FD68CA" w:rsidRDefault="00FD68CA" w:rsidP="00FD68CA">
            <w:pPr>
              <w:rPr>
                <w:rFonts w:ascii="Consolas" w:hAnsi="Consolas"/>
              </w:rPr>
            </w:pPr>
            <w:r w:rsidRPr="00FD68CA">
              <w:rPr>
                <w:rFonts w:ascii="Consolas" w:hAnsi="Consolas"/>
              </w:rPr>
              <w:t>You've collected:</w:t>
            </w:r>
          </w:p>
          <w:p w14:paraId="4855A85F" w14:textId="2757A53C" w:rsidR="00FD68CA" w:rsidRPr="00FD68CA" w:rsidRDefault="00FD68CA" w:rsidP="00FD68CA">
            <w:pPr>
              <w:rPr>
                <w:rFonts w:ascii="Consolas" w:hAnsi="Consolas"/>
              </w:rPr>
            </w:pPr>
            <w:r w:rsidRPr="00FD68CA">
              <w:rPr>
                <w:rFonts w:ascii="Consolas" w:hAnsi="Consolas"/>
              </w:rPr>
              <w:t xml:space="preserve">- </w:t>
            </w:r>
            <w:r>
              <w:rPr>
                <w:rFonts w:ascii="Consolas" w:hAnsi="Consolas"/>
              </w:rPr>
              <w:t>2</w:t>
            </w:r>
            <w:r w:rsidRPr="00FD68CA">
              <w:rPr>
                <w:rFonts w:ascii="Consolas" w:hAnsi="Consolas"/>
              </w:rPr>
              <w:t xml:space="preserve"> Christmas decorations</w:t>
            </w:r>
          </w:p>
          <w:p w14:paraId="192932BC" w14:textId="72313236" w:rsidR="00FD68CA" w:rsidRPr="00FD68CA" w:rsidRDefault="00FD68CA" w:rsidP="00FD68CA">
            <w:pPr>
              <w:rPr>
                <w:rFonts w:ascii="Consolas" w:hAnsi="Consolas"/>
              </w:rPr>
            </w:pPr>
            <w:r w:rsidRPr="00FD68CA">
              <w:rPr>
                <w:rFonts w:ascii="Consolas" w:hAnsi="Consolas"/>
              </w:rPr>
              <w:t xml:space="preserve">- </w:t>
            </w:r>
            <w:r>
              <w:rPr>
                <w:rFonts w:ascii="Consolas" w:hAnsi="Consolas"/>
              </w:rPr>
              <w:t>1</w:t>
            </w:r>
            <w:r w:rsidRPr="00FD68CA">
              <w:rPr>
                <w:rFonts w:ascii="Consolas" w:hAnsi="Consolas"/>
              </w:rPr>
              <w:t xml:space="preserve"> </w:t>
            </w:r>
            <w:r w:rsidR="00C719F8">
              <w:rPr>
                <w:rFonts w:ascii="Consolas" w:hAnsi="Consolas"/>
              </w:rPr>
              <w:t>G</w:t>
            </w:r>
            <w:r w:rsidRPr="00FD68CA">
              <w:rPr>
                <w:rFonts w:ascii="Consolas" w:hAnsi="Consolas"/>
              </w:rPr>
              <w:t>ifts</w:t>
            </w:r>
          </w:p>
          <w:p w14:paraId="02D0F2A8" w14:textId="5893CC06" w:rsidR="00FD68CA" w:rsidRPr="00FD68CA" w:rsidRDefault="00FD68CA" w:rsidP="00FD68CA">
            <w:pPr>
              <w:rPr>
                <w:rFonts w:ascii="Consolas" w:hAnsi="Consolas"/>
              </w:rPr>
            </w:pPr>
            <w:r w:rsidRPr="00FD68CA">
              <w:rPr>
                <w:rFonts w:ascii="Consolas" w:hAnsi="Consolas"/>
              </w:rPr>
              <w:t xml:space="preserve">- </w:t>
            </w:r>
            <w:r>
              <w:rPr>
                <w:rFonts w:ascii="Consolas" w:hAnsi="Consolas"/>
              </w:rPr>
              <w:t xml:space="preserve">0 </w:t>
            </w:r>
            <w:r w:rsidR="00C719F8">
              <w:rPr>
                <w:rFonts w:ascii="Consolas" w:hAnsi="Consolas"/>
              </w:rPr>
              <w:t>C</w:t>
            </w:r>
            <w:r w:rsidRPr="00FD68CA">
              <w:rPr>
                <w:rFonts w:ascii="Consolas" w:hAnsi="Consolas"/>
              </w:rPr>
              <w:t>ookies</w:t>
            </w:r>
          </w:p>
          <w:p w14:paraId="01D5BA0C" w14:textId="541A5DA6" w:rsidR="00FD68CA" w:rsidRPr="00142A07" w:rsidRDefault="00FD68CA" w:rsidP="00FD68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. . . .</w:t>
            </w:r>
          </w:p>
          <w:p w14:paraId="7F4F0F82" w14:textId="48AA9B73" w:rsidR="00FD68CA" w:rsidRPr="00142A07" w:rsidRDefault="00FD68CA" w:rsidP="00FD68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C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G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</w:t>
            </w:r>
          </w:p>
          <w:p w14:paraId="1712F46E" w14:textId="12877F1A" w:rsidR="00FD68CA" w:rsidRPr="007710F7" w:rsidRDefault="00FD68CA" w:rsidP="00FD68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C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. .</w:t>
            </w:r>
          </w:p>
          <w:p w14:paraId="4D37D04A" w14:textId="7323BB18" w:rsidR="00FD68CA" w:rsidRPr="00342510" w:rsidRDefault="00FD68CA" w:rsidP="00FD68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G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Y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C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</w:t>
            </w:r>
          </w:p>
          <w:p w14:paraId="713E86CA" w14:textId="210027E7" w:rsidR="00FD68CA" w:rsidRDefault="00FD68CA" w:rsidP="00FD68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 x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 x</w:t>
            </w:r>
          </w:p>
          <w:p w14:paraId="6F641E2F" w14:textId="201FEE19" w:rsidR="00FD68CA" w:rsidRPr="00FD68CA" w:rsidRDefault="00FD68CA" w:rsidP="00FD68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 . x x x</w:t>
            </w:r>
          </w:p>
        </w:tc>
      </w:tr>
      <w:tr w:rsidR="00FD68CA" w:rsidRPr="00D01A17" w14:paraId="50280045" w14:textId="77777777" w:rsidTr="00FD68CA">
        <w:tc>
          <w:tcPr>
            <w:tcW w:w="4536" w:type="dxa"/>
          </w:tcPr>
          <w:p w14:paraId="0B395862" w14:textId="559BEF1E" w:rsidR="00FD68CA" w:rsidRDefault="00FD68CA" w:rsidP="003425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, 6</w:t>
            </w:r>
          </w:p>
          <w:p w14:paraId="6A470C93" w14:textId="3BE99657" w:rsidR="00FD68CA" w:rsidRPr="00142A07" w:rsidRDefault="00FD68CA" w:rsidP="003425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. . .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</w:t>
            </w:r>
          </w:p>
          <w:p w14:paraId="42BA49AE" w14:textId="0A24F1CA" w:rsidR="00FD68CA" w:rsidRPr="00142A07" w:rsidRDefault="00FD68CA" w:rsidP="003425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. . .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</w:t>
            </w:r>
          </w:p>
          <w:p w14:paraId="7FA96FB9" w14:textId="78CF16D4" w:rsidR="00FD68CA" w:rsidRPr="007710F7" w:rsidRDefault="00FD68CA" w:rsidP="003425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Y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C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 . .</w:t>
            </w:r>
          </w:p>
          <w:p w14:paraId="22301268" w14:textId="02D2FB44" w:rsidR="00FD68CA" w:rsidRPr="00342510" w:rsidRDefault="00FD68CA" w:rsidP="003425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C . .</w:t>
            </w:r>
          </w:p>
          <w:p w14:paraId="23217982" w14:textId="08839B4D" w:rsidR="00FD68CA" w:rsidRDefault="00FD68CA" w:rsidP="003425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C . .</w:t>
            </w:r>
          </w:p>
          <w:p w14:paraId="6B1AECB8" w14:textId="183D014B" w:rsidR="00FD68CA" w:rsidRDefault="00FD68CA" w:rsidP="003425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ight</w:t>
            </w:r>
            <w:r w:rsidR="00C719F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08EFB941" w14:textId="51769FDE" w:rsidR="00FD68CA" w:rsidRPr="00901396" w:rsidRDefault="00FD68CA" w:rsidP="003425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own</w:t>
            </w:r>
            <w:r w:rsidR="00C719F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</w:tc>
        <w:tc>
          <w:tcPr>
            <w:tcW w:w="5103" w:type="dxa"/>
          </w:tcPr>
          <w:p w14:paraId="68A77CBE" w14:textId="7C6978C9" w:rsidR="00FD68CA" w:rsidRPr="00FD68CA" w:rsidRDefault="00FD68CA" w:rsidP="00FD68CA">
            <w:pPr>
              <w:rPr>
                <w:rFonts w:ascii="Consolas" w:hAnsi="Consolas"/>
              </w:rPr>
            </w:pPr>
            <w:r w:rsidRPr="00FD68CA">
              <w:rPr>
                <w:rFonts w:ascii="Consolas" w:hAnsi="Consolas"/>
              </w:rPr>
              <w:t>Merry Christmas!</w:t>
            </w:r>
          </w:p>
          <w:p w14:paraId="05C62F50" w14:textId="55318AD2" w:rsidR="00FD68CA" w:rsidRPr="00FD68CA" w:rsidRDefault="00FD68CA" w:rsidP="00FD68CA">
            <w:pPr>
              <w:rPr>
                <w:rFonts w:ascii="Consolas" w:hAnsi="Consolas"/>
              </w:rPr>
            </w:pPr>
            <w:r w:rsidRPr="00FD68CA">
              <w:rPr>
                <w:rFonts w:ascii="Consolas" w:hAnsi="Consolas"/>
              </w:rPr>
              <w:t>You've collected:</w:t>
            </w:r>
          </w:p>
          <w:p w14:paraId="1F11D380" w14:textId="77777777" w:rsidR="00FD68CA" w:rsidRPr="00FD68CA" w:rsidRDefault="00FD68CA" w:rsidP="00FD68CA">
            <w:pPr>
              <w:rPr>
                <w:rFonts w:ascii="Consolas" w:hAnsi="Consolas"/>
              </w:rPr>
            </w:pPr>
            <w:r w:rsidRPr="00FD68CA">
              <w:rPr>
                <w:rFonts w:ascii="Consolas" w:hAnsi="Consolas"/>
              </w:rPr>
              <w:t>- 2 Christmas decorations</w:t>
            </w:r>
          </w:p>
          <w:p w14:paraId="09EB9B43" w14:textId="6EDB024E" w:rsidR="00FD68CA" w:rsidRPr="00FD68CA" w:rsidRDefault="00FD68CA" w:rsidP="00FD68CA">
            <w:pPr>
              <w:rPr>
                <w:rFonts w:ascii="Consolas" w:hAnsi="Consolas"/>
              </w:rPr>
            </w:pPr>
            <w:r w:rsidRPr="00FD68CA">
              <w:rPr>
                <w:rFonts w:ascii="Consolas" w:hAnsi="Consolas"/>
              </w:rPr>
              <w:t xml:space="preserve">- </w:t>
            </w:r>
            <w:r>
              <w:rPr>
                <w:rFonts w:ascii="Consolas" w:hAnsi="Consolas"/>
              </w:rPr>
              <w:t>0</w:t>
            </w:r>
            <w:r w:rsidRPr="00FD68CA">
              <w:rPr>
                <w:rFonts w:ascii="Consolas" w:hAnsi="Consolas"/>
              </w:rPr>
              <w:t xml:space="preserve"> </w:t>
            </w:r>
            <w:r w:rsidR="00C719F8">
              <w:rPr>
                <w:rFonts w:ascii="Consolas" w:hAnsi="Consolas"/>
              </w:rPr>
              <w:t>G</w:t>
            </w:r>
            <w:r w:rsidRPr="00FD68CA">
              <w:rPr>
                <w:rFonts w:ascii="Consolas" w:hAnsi="Consolas"/>
              </w:rPr>
              <w:t>ifts</w:t>
            </w:r>
          </w:p>
          <w:p w14:paraId="2EB010F0" w14:textId="526C2720" w:rsidR="00FD68CA" w:rsidRPr="00FD68CA" w:rsidRDefault="00FD68CA" w:rsidP="00FD68CA">
            <w:pPr>
              <w:rPr>
                <w:rFonts w:ascii="Consolas" w:hAnsi="Consolas"/>
              </w:rPr>
            </w:pPr>
            <w:r w:rsidRPr="00FD68CA">
              <w:rPr>
                <w:rFonts w:ascii="Consolas" w:hAnsi="Consolas"/>
              </w:rPr>
              <w:t xml:space="preserve">- </w:t>
            </w:r>
            <w:r>
              <w:rPr>
                <w:rFonts w:ascii="Consolas" w:hAnsi="Consolas"/>
              </w:rPr>
              <w:t>3</w:t>
            </w:r>
            <w:r w:rsidRPr="00FD68CA">
              <w:rPr>
                <w:rFonts w:ascii="Consolas" w:hAnsi="Consolas"/>
              </w:rPr>
              <w:t xml:space="preserve"> </w:t>
            </w:r>
            <w:r w:rsidR="00C719F8">
              <w:rPr>
                <w:rFonts w:ascii="Consolas" w:hAnsi="Consolas"/>
              </w:rPr>
              <w:t>C</w:t>
            </w:r>
            <w:r w:rsidRPr="00FD68CA">
              <w:rPr>
                <w:rFonts w:ascii="Consolas" w:hAnsi="Consolas"/>
              </w:rPr>
              <w:t>ookies</w:t>
            </w:r>
          </w:p>
          <w:p w14:paraId="099E0FE6" w14:textId="6782D233" w:rsidR="00FD68CA" w:rsidRPr="00142A07" w:rsidRDefault="00FD68CA" w:rsidP="00FD68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. .</w:t>
            </w:r>
          </w:p>
          <w:p w14:paraId="0FD4B1BD" w14:textId="77777777" w:rsidR="00FD68CA" w:rsidRPr="00142A07" w:rsidRDefault="00FD68CA" w:rsidP="00FD68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. . .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</w:t>
            </w:r>
          </w:p>
          <w:p w14:paraId="6DB36890" w14:textId="0F47273A" w:rsidR="00FD68CA" w:rsidRPr="007710F7" w:rsidRDefault="00FD68CA" w:rsidP="00FD68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 . .</w:t>
            </w:r>
          </w:p>
          <w:p w14:paraId="16BF5267" w14:textId="404D89AD" w:rsidR="00FD68CA" w:rsidRPr="00342510" w:rsidRDefault="00FD68CA" w:rsidP="00FD68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 . .</w:t>
            </w:r>
          </w:p>
          <w:p w14:paraId="6FA29826" w14:textId="377711FA" w:rsidR="00FD68CA" w:rsidRPr="00FD68CA" w:rsidRDefault="00FD68CA" w:rsidP="00FD68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Y . .</w:t>
            </w:r>
          </w:p>
        </w:tc>
      </w:tr>
      <w:tr w:rsidR="00FD68CA" w:rsidRPr="00D01A17" w14:paraId="0E34E7EF" w14:textId="77777777" w:rsidTr="00FD68CA">
        <w:tc>
          <w:tcPr>
            <w:tcW w:w="4536" w:type="dxa"/>
          </w:tcPr>
          <w:p w14:paraId="30EFD13E" w14:textId="28AE4C3A" w:rsidR="00C719F8" w:rsidRDefault="00C719F8" w:rsidP="003425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, 2</w:t>
            </w:r>
          </w:p>
          <w:p w14:paraId="1A301047" w14:textId="13B564FC" w:rsidR="00FD68CA" w:rsidRPr="00142A07" w:rsidRDefault="00FD68CA" w:rsidP="003425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.</w:t>
            </w:r>
          </w:p>
          <w:p w14:paraId="40ED2A91" w14:textId="1F4D2AFE" w:rsidR="00FD68CA" w:rsidRPr="00142A07" w:rsidRDefault="00FD68CA" w:rsidP="003425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</w:t>
            </w:r>
          </w:p>
          <w:p w14:paraId="6586CE0C" w14:textId="02039C73" w:rsidR="00FD68CA" w:rsidRPr="007710F7" w:rsidRDefault="00FD68CA" w:rsidP="003425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Y</w:t>
            </w:r>
          </w:p>
          <w:p w14:paraId="7F9B863C" w14:textId="77630B30" w:rsidR="00FD68CA" w:rsidRPr="00342510" w:rsidRDefault="00FD68CA" w:rsidP="003425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.</w:t>
            </w:r>
          </w:p>
          <w:p w14:paraId="0C79B0DF" w14:textId="5F9592A2" w:rsidR="00FD68CA" w:rsidRDefault="00FD68CA" w:rsidP="003425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G</w:t>
            </w:r>
          </w:p>
          <w:p w14:paraId="08274D2A" w14:textId="1EF201E6" w:rsidR="00FD68CA" w:rsidRDefault="00FD68CA" w:rsidP="003425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up</w:t>
            </w:r>
            <w:r w:rsidR="00C719F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</w:p>
          <w:p w14:paraId="2BF44023" w14:textId="3260A06C" w:rsidR="00FD68CA" w:rsidRDefault="00FD68CA" w:rsidP="003425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left</w:t>
            </w:r>
            <w:r w:rsidR="00C719F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  <w:p w14:paraId="3A201872" w14:textId="074E96D2" w:rsidR="00FD68CA" w:rsidRDefault="00FD68CA" w:rsidP="003425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own</w:t>
            </w:r>
            <w:r w:rsidR="00C719F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54709E48" w14:textId="521A7B8A" w:rsidR="00FD68CA" w:rsidRPr="00BC4401" w:rsidRDefault="00FD68CA" w:rsidP="00FD68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5103" w:type="dxa"/>
          </w:tcPr>
          <w:p w14:paraId="2FDE2591" w14:textId="77777777" w:rsidR="00FD68CA" w:rsidRPr="00FD68CA" w:rsidRDefault="00FD68CA" w:rsidP="00FD68CA">
            <w:pPr>
              <w:rPr>
                <w:rFonts w:ascii="Consolas" w:hAnsi="Consolas"/>
              </w:rPr>
            </w:pPr>
            <w:r w:rsidRPr="00FD68CA">
              <w:rPr>
                <w:rFonts w:ascii="Consolas" w:hAnsi="Consolas"/>
              </w:rPr>
              <w:t>You've collected:</w:t>
            </w:r>
          </w:p>
          <w:p w14:paraId="7853F3E7" w14:textId="5645A1A4" w:rsidR="00FD68CA" w:rsidRPr="00FD68CA" w:rsidRDefault="00FD68CA" w:rsidP="00FD68CA">
            <w:pPr>
              <w:rPr>
                <w:rFonts w:ascii="Consolas" w:hAnsi="Consolas"/>
              </w:rPr>
            </w:pPr>
            <w:r w:rsidRPr="00FD68CA">
              <w:rPr>
                <w:rFonts w:ascii="Consolas" w:hAnsi="Consolas"/>
              </w:rPr>
              <w:t xml:space="preserve">- </w:t>
            </w:r>
            <w:r>
              <w:rPr>
                <w:rFonts w:ascii="Consolas" w:hAnsi="Consolas"/>
              </w:rPr>
              <w:t>0</w:t>
            </w:r>
            <w:r w:rsidRPr="00FD68CA">
              <w:rPr>
                <w:rFonts w:ascii="Consolas" w:hAnsi="Consolas"/>
              </w:rPr>
              <w:t xml:space="preserve"> Christmas decorations</w:t>
            </w:r>
          </w:p>
          <w:p w14:paraId="47C0E904" w14:textId="38594FCA" w:rsidR="00FD68CA" w:rsidRPr="00FD68CA" w:rsidRDefault="00FD68CA" w:rsidP="00FD68CA">
            <w:pPr>
              <w:rPr>
                <w:rFonts w:ascii="Consolas" w:hAnsi="Consolas"/>
              </w:rPr>
            </w:pPr>
            <w:r w:rsidRPr="00FD68CA">
              <w:rPr>
                <w:rFonts w:ascii="Consolas" w:hAnsi="Consolas"/>
              </w:rPr>
              <w:t xml:space="preserve">- </w:t>
            </w:r>
            <w:r>
              <w:rPr>
                <w:rFonts w:ascii="Consolas" w:hAnsi="Consolas"/>
              </w:rPr>
              <w:t>0</w:t>
            </w:r>
            <w:r w:rsidRPr="00FD68CA">
              <w:rPr>
                <w:rFonts w:ascii="Consolas" w:hAnsi="Consolas"/>
              </w:rPr>
              <w:t xml:space="preserve"> </w:t>
            </w:r>
            <w:r w:rsidR="00C719F8">
              <w:rPr>
                <w:rFonts w:ascii="Consolas" w:hAnsi="Consolas"/>
              </w:rPr>
              <w:t>G</w:t>
            </w:r>
            <w:r w:rsidRPr="00FD68CA">
              <w:rPr>
                <w:rFonts w:ascii="Consolas" w:hAnsi="Consolas"/>
              </w:rPr>
              <w:t>ifts</w:t>
            </w:r>
          </w:p>
          <w:p w14:paraId="28827563" w14:textId="7F418113" w:rsidR="00FD68CA" w:rsidRPr="00FD68CA" w:rsidRDefault="00FD68CA" w:rsidP="00FD68CA">
            <w:pPr>
              <w:rPr>
                <w:rFonts w:ascii="Consolas" w:hAnsi="Consolas"/>
              </w:rPr>
            </w:pPr>
            <w:r w:rsidRPr="00FD68CA">
              <w:rPr>
                <w:rFonts w:ascii="Consolas" w:hAnsi="Consolas"/>
              </w:rPr>
              <w:t xml:space="preserve">- </w:t>
            </w:r>
            <w:r>
              <w:rPr>
                <w:rFonts w:ascii="Consolas" w:hAnsi="Consolas"/>
              </w:rPr>
              <w:t>0</w:t>
            </w:r>
            <w:r w:rsidRPr="00FD68CA">
              <w:rPr>
                <w:rFonts w:ascii="Consolas" w:hAnsi="Consolas"/>
              </w:rPr>
              <w:t xml:space="preserve"> </w:t>
            </w:r>
            <w:r w:rsidR="00C719F8">
              <w:rPr>
                <w:rFonts w:ascii="Consolas" w:hAnsi="Consolas"/>
              </w:rPr>
              <w:t>C</w:t>
            </w:r>
            <w:r w:rsidRPr="00FD68CA">
              <w:rPr>
                <w:rFonts w:ascii="Consolas" w:hAnsi="Consolas"/>
              </w:rPr>
              <w:t>ookies</w:t>
            </w:r>
          </w:p>
          <w:p w14:paraId="646E6A98" w14:textId="612A22B5" w:rsidR="00FD68CA" w:rsidRPr="00142A07" w:rsidRDefault="00FD68CA" w:rsidP="00FD68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</w:t>
            </w:r>
          </w:p>
          <w:p w14:paraId="7AFC2BD2" w14:textId="447C99AD" w:rsidR="00FD68CA" w:rsidRPr="00142A07" w:rsidRDefault="00FD68CA" w:rsidP="00FD68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Y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</w:p>
          <w:p w14:paraId="372A18FE" w14:textId="5D0FBC2F" w:rsidR="00FD68CA" w:rsidRPr="007710F7" w:rsidRDefault="00FD68CA" w:rsidP="00FD68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</w:p>
          <w:p w14:paraId="650D8BEF" w14:textId="57CFF988" w:rsidR="00FD68CA" w:rsidRPr="00342510" w:rsidRDefault="00FD68CA" w:rsidP="00FD68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</w:t>
            </w:r>
          </w:p>
          <w:p w14:paraId="7F75080B" w14:textId="043B6A1C" w:rsidR="00FD68CA" w:rsidRPr="00FD68CA" w:rsidRDefault="00FD68CA" w:rsidP="00FD68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G</w:t>
            </w:r>
          </w:p>
        </w:tc>
      </w:tr>
    </w:tbl>
    <w:p w14:paraId="592EBD29" w14:textId="15D655C5" w:rsidR="00640502" w:rsidRPr="003D6B79" w:rsidRDefault="00640502" w:rsidP="003D6B79">
      <w:pPr>
        <w:jc w:val="center"/>
        <w:rPr>
          <w:i/>
          <w:iCs/>
        </w:rPr>
      </w:pPr>
    </w:p>
    <w:sectPr w:rsidR="00640502" w:rsidRPr="003D6B79" w:rsidSect="009254B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360CB" w14:textId="77777777" w:rsidR="00FA5565" w:rsidRDefault="00FA5565" w:rsidP="008068A2">
      <w:pPr>
        <w:spacing w:after="0" w:line="240" w:lineRule="auto"/>
      </w:pPr>
      <w:r>
        <w:separator/>
      </w:r>
    </w:p>
  </w:endnote>
  <w:endnote w:type="continuationSeparator" w:id="0">
    <w:p w14:paraId="343C1633" w14:textId="77777777" w:rsidR="00FA5565" w:rsidRDefault="00FA556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5B0A9" w14:textId="77777777" w:rsidR="00696561" w:rsidRDefault="006965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256ACA" w14:textId="77777777" w:rsidR="00696561" w:rsidRDefault="00696561" w:rsidP="0069656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F7E88DE" wp14:editId="6455A36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8A4E250" w14:textId="77777777" w:rsidR="00696561" w:rsidRPr="002C539D" w:rsidRDefault="00696561" w:rsidP="0069656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F7E88D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08A4E250" w14:textId="77777777" w:rsidR="00696561" w:rsidRPr="002C539D" w:rsidRDefault="00696561" w:rsidP="0069656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46AC93D" wp14:editId="4FB6F7AF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88ACA8A" w14:textId="77777777" w:rsidR="00696561" w:rsidRPr="002C539D" w:rsidRDefault="00696561" w:rsidP="0069656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3F88E1CE" w14:textId="77777777" w:rsidR="00696561" w:rsidRPr="00596AA5" w:rsidRDefault="00696561" w:rsidP="0069656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14B753B" wp14:editId="46DD004C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12F5D" wp14:editId="5662DA3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5ABBF0" wp14:editId="18E8AA0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CE843D" wp14:editId="7DB3E183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8DF581F" wp14:editId="2B448F1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031C8D0" wp14:editId="10F17F2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A889E3" wp14:editId="2BBE9593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97CF8BA" wp14:editId="5A5EC69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0F68D72" wp14:editId="0D9CED10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6AC93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88ACA8A" w14:textId="77777777" w:rsidR="00696561" w:rsidRPr="002C539D" w:rsidRDefault="00696561" w:rsidP="0069656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3F88E1CE" w14:textId="77777777" w:rsidR="00696561" w:rsidRPr="00596AA5" w:rsidRDefault="00696561" w:rsidP="0069656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14B753B" wp14:editId="46DD004C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12F5D" wp14:editId="5662DA3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5ABBF0" wp14:editId="18E8AA0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CE843D" wp14:editId="7DB3E183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8DF581F" wp14:editId="2B448F1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031C8D0" wp14:editId="10F17F2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A889E3" wp14:editId="2BBE9593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97CF8BA" wp14:editId="5A5EC69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0F68D72" wp14:editId="0D9CED10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948DC33" wp14:editId="3B3472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614FBFB" wp14:editId="4E13B8F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6AF96DE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5AC4521" wp14:editId="1CE4FBE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83F3D74" w14:textId="77777777" w:rsidR="00696561" w:rsidRPr="00596AA5" w:rsidRDefault="00696561" w:rsidP="0069656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5AC4521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83F3D74" w14:textId="77777777" w:rsidR="00696561" w:rsidRPr="00596AA5" w:rsidRDefault="00696561" w:rsidP="0069656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3067A2B" w14:textId="74234898" w:rsidR="004E4C1E" w:rsidRPr="00696561" w:rsidRDefault="004E4C1E" w:rsidP="0069656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CBAAC" w14:textId="77777777" w:rsidR="00696561" w:rsidRDefault="006965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1265FF" w14:textId="77777777" w:rsidR="00FA5565" w:rsidRDefault="00FA5565" w:rsidP="008068A2">
      <w:pPr>
        <w:spacing w:after="0" w:line="240" w:lineRule="auto"/>
      </w:pPr>
      <w:r>
        <w:separator/>
      </w:r>
    </w:p>
  </w:footnote>
  <w:footnote w:type="continuationSeparator" w:id="0">
    <w:p w14:paraId="4CB4C3FB" w14:textId="77777777" w:rsidR="00FA5565" w:rsidRDefault="00FA556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89C34" w14:textId="77777777" w:rsidR="00696561" w:rsidRDefault="006965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4F90F" w14:textId="77777777" w:rsidR="00696561" w:rsidRDefault="006965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9736E"/>
    <w:multiLevelType w:val="hybridMultilevel"/>
    <w:tmpl w:val="AE940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0707C"/>
    <w:multiLevelType w:val="hybridMultilevel"/>
    <w:tmpl w:val="19F66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30D2A01"/>
    <w:multiLevelType w:val="hybridMultilevel"/>
    <w:tmpl w:val="225CA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282856"/>
    <w:multiLevelType w:val="hybridMultilevel"/>
    <w:tmpl w:val="A9E2C4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D469DC"/>
    <w:multiLevelType w:val="hybridMultilevel"/>
    <w:tmpl w:val="E146D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21701E"/>
    <w:multiLevelType w:val="hybridMultilevel"/>
    <w:tmpl w:val="5388D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9"/>
  </w:num>
  <w:num w:numId="5">
    <w:abstractNumId w:val="7"/>
  </w:num>
  <w:num w:numId="6">
    <w:abstractNumId w:val="2"/>
  </w:num>
  <w:num w:numId="7">
    <w:abstractNumId w:val="8"/>
  </w:num>
  <w:num w:numId="8">
    <w:abstractNumId w:val="1"/>
  </w:num>
  <w:num w:numId="9">
    <w:abstractNumId w:val="0"/>
  </w:num>
  <w:num w:numId="10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NzAwNzcxMTIxsrBU0lEKTi0uzszPAykwrQUA3WkQzCwAAAA="/>
  </w:docVars>
  <w:rsids>
    <w:rsidRoot w:val="008068A2"/>
    <w:rsid w:val="000006BB"/>
    <w:rsid w:val="00002C1C"/>
    <w:rsid w:val="000040FC"/>
    <w:rsid w:val="00007044"/>
    <w:rsid w:val="0001451E"/>
    <w:rsid w:val="00023DC6"/>
    <w:rsid w:val="00025F04"/>
    <w:rsid w:val="00034434"/>
    <w:rsid w:val="00064D15"/>
    <w:rsid w:val="00075C8E"/>
    <w:rsid w:val="0008559D"/>
    <w:rsid w:val="00086727"/>
    <w:rsid w:val="0009209B"/>
    <w:rsid w:val="000A118C"/>
    <w:rsid w:val="000A55FC"/>
    <w:rsid w:val="000A6794"/>
    <w:rsid w:val="000B39E6"/>
    <w:rsid w:val="000B56F0"/>
    <w:rsid w:val="000C5361"/>
    <w:rsid w:val="000F7D3A"/>
    <w:rsid w:val="00103906"/>
    <w:rsid w:val="001275B9"/>
    <w:rsid w:val="0014108D"/>
    <w:rsid w:val="00142C75"/>
    <w:rsid w:val="001449E8"/>
    <w:rsid w:val="0015068C"/>
    <w:rsid w:val="001619DF"/>
    <w:rsid w:val="001629E2"/>
    <w:rsid w:val="00164CDC"/>
    <w:rsid w:val="00167CF1"/>
    <w:rsid w:val="00171021"/>
    <w:rsid w:val="00175E1D"/>
    <w:rsid w:val="00180986"/>
    <w:rsid w:val="001837BD"/>
    <w:rsid w:val="001838C7"/>
    <w:rsid w:val="00183A2C"/>
    <w:rsid w:val="001A6728"/>
    <w:rsid w:val="001B7060"/>
    <w:rsid w:val="001C1FCD"/>
    <w:rsid w:val="001C3D19"/>
    <w:rsid w:val="001D2464"/>
    <w:rsid w:val="001D50AE"/>
    <w:rsid w:val="001E1161"/>
    <w:rsid w:val="001E3FEF"/>
    <w:rsid w:val="001F6630"/>
    <w:rsid w:val="00202683"/>
    <w:rsid w:val="00215FCE"/>
    <w:rsid w:val="002326A7"/>
    <w:rsid w:val="00232E7D"/>
    <w:rsid w:val="00255849"/>
    <w:rsid w:val="00264287"/>
    <w:rsid w:val="0026589D"/>
    <w:rsid w:val="002664E1"/>
    <w:rsid w:val="002674C4"/>
    <w:rsid w:val="002819B5"/>
    <w:rsid w:val="002853F4"/>
    <w:rsid w:val="002A2D2D"/>
    <w:rsid w:val="002B2664"/>
    <w:rsid w:val="002C539D"/>
    <w:rsid w:val="002C71C6"/>
    <w:rsid w:val="002D07CA"/>
    <w:rsid w:val="002E4C19"/>
    <w:rsid w:val="002F1FCC"/>
    <w:rsid w:val="00305122"/>
    <w:rsid w:val="003230CF"/>
    <w:rsid w:val="0033212E"/>
    <w:rsid w:val="0033490F"/>
    <w:rsid w:val="00342510"/>
    <w:rsid w:val="00346BE4"/>
    <w:rsid w:val="00380A57"/>
    <w:rsid w:val="003817EF"/>
    <w:rsid w:val="00382A45"/>
    <w:rsid w:val="003A1601"/>
    <w:rsid w:val="003A33F9"/>
    <w:rsid w:val="003A5602"/>
    <w:rsid w:val="003B0278"/>
    <w:rsid w:val="003B1846"/>
    <w:rsid w:val="003B5688"/>
    <w:rsid w:val="003B6A53"/>
    <w:rsid w:val="003D6B79"/>
    <w:rsid w:val="003E079F"/>
    <w:rsid w:val="003E1013"/>
    <w:rsid w:val="003E167F"/>
    <w:rsid w:val="003E2A3C"/>
    <w:rsid w:val="003E2F33"/>
    <w:rsid w:val="003E6BFB"/>
    <w:rsid w:val="003F1864"/>
    <w:rsid w:val="0041081C"/>
    <w:rsid w:val="004212E5"/>
    <w:rsid w:val="004311CA"/>
    <w:rsid w:val="004400F8"/>
    <w:rsid w:val="004600EF"/>
    <w:rsid w:val="0047331A"/>
    <w:rsid w:val="0047640B"/>
    <w:rsid w:val="0047644B"/>
    <w:rsid w:val="00476D4B"/>
    <w:rsid w:val="00491748"/>
    <w:rsid w:val="004A7E77"/>
    <w:rsid w:val="004B0253"/>
    <w:rsid w:val="004C0A80"/>
    <w:rsid w:val="004C0EF8"/>
    <w:rsid w:val="004D03E1"/>
    <w:rsid w:val="004D29A9"/>
    <w:rsid w:val="004D583B"/>
    <w:rsid w:val="004E0D4F"/>
    <w:rsid w:val="004E4C1E"/>
    <w:rsid w:val="004E605F"/>
    <w:rsid w:val="0050017E"/>
    <w:rsid w:val="00503820"/>
    <w:rsid w:val="005054C7"/>
    <w:rsid w:val="00507F81"/>
    <w:rsid w:val="005116F4"/>
    <w:rsid w:val="005172E9"/>
    <w:rsid w:val="00517B12"/>
    <w:rsid w:val="00524789"/>
    <w:rsid w:val="00527BE8"/>
    <w:rsid w:val="005439C9"/>
    <w:rsid w:val="005506FD"/>
    <w:rsid w:val="00553CCB"/>
    <w:rsid w:val="00563DC7"/>
    <w:rsid w:val="00564029"/>
    <w:rsid w:val="00564D7B"/>
    <w:rsid w:val="0056527D"/>
    <w:rsid w:val="0056786B"/>
    <w:rsid w:val="0057055C"/>
    <w:rsid w:val="0057138C"/>
    <w:rsid w:val="005803E5"/>
    <w:rsid w:val="00584EDB"/>
    <w:rsid w:val="0058723E"/>
    <w:rsid w:val="00594821"/>
    <w:rsid w:val="00596357"/>
    <w:rsid w:val="00596AA5"/>
    <w:rsid w:val="005977EA"/>
    <w:rsid w:val="005A3C03"/>
    <w:rsid w:val="005B0164"/>
    <w:rsid w:val="005C131C"/>
    <w:rsid w:val="005C6A24"/>
    <w:rsid w:val="005E04CE"/>
    <w:rsid w:val="005E6CC9"/>
    <w:rsid w:val="00600083"/>
    <w:rsid w:val="00600EEA"/>
    <w:rsid w:val="00604363"/>
    <w:rsid w:val="0061161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4456"/>
    <w:rsid w:val="00686C0C"/>
    <w:rsid w:val="00695634"/>
    <w:rsid w:val="00696561"/>
    <w:rsid w:val="006A2531"/>
    <w:rsid w:val="006D239A"/>
    <w:rsid w:val="006E1302"/>
    <w:rsid w:val="006E2245"/>
    <w:rsid w:val="006E55B4"/>
    <w:rsid w:val="006E7E50"/>
    <w:rsid w:val="006F4889"/>
    <w:rsid w:val="00704432"/>
    <w:rsid w:val="007051DF"/>
    <w:rsid w:val="00716420"/>
    <w:rsid w:val="00724DA4"/>
    <w:rsid w:val="007346B1"/>
    <w:rsid w:val="00747FAF"/>
    <w:rsid w:val="00755DB1"/>
    <w:rsid w:val="00763912"/>
    <w:rsid w:val="00774E44"/>
    <w:rsid w:val="00785258"/>
    <w:rsid w:val="00791F02"/>
    <w:rsid w:val="0079324A"/>
    <w:rsid w:val="00794EEE"/>
    <w:rsid w:val="007A635E"/>
    <w:rsid w:val="007B3686"/>
    <w:rsid w:val="007C15E0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74AE"/>
    <w:rsid w:val="0081784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049B"/>
    <w:rsid w:val="008E1B62"/>
    <w:rsid w:val="008E6CF3"/>
    <w:rsid w:val="008F1DF2"/>
    <w:rsid w:val="008F202C"/>
    <w:rsid w:val="008F5B43"/>
    <w:rsid w:val="008F5FDB"/>
    <w:rsid w:val="009005A1"/>
    <w:rsid w:val="00901396"/>
    <w:rsid w:val="00902E68"/>
    <w:rsid w:val="00912BC6"/>
    <w:rsid w:val="0092145D"/>
    <w:rsid w:val="009254B7"/>
    <w:rsid w:val="00930CEE"/>
    <w:rsid w:val="00941FFF"/>
    <w:rsid w:val="009519DA"/>
    <w:rsid w:val="00955691"/>
    <w:rsid w:val="00961157"/>
    <w:rsid w:val="00965C5B"/>
    <w:rsid w:val="0096684B"/>
    <w:rsid w:val="00972C7F"/>
    <w:rsid w:val="00976E46"/>
    <w:rsid w:val="009B1855"/>
    <w:rsid w:val="009B1BCE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1F27"/>
    <w:rsid w:val="00A66DE2"/>
    <w:rsid w:val="00A70227"/>
    <w:rsid w:val="00A73625"/>
    <w:rsid w:val="00A847D3"/>
    <w:rsid w:val="00AA3772"/>
    <w:rsid w:val="00AB106E"/>
    <w:rsid w:val="00AB2224"/>
    <w:rsid w:val="00AC36D6"/>
    <w:rsid w:val="00AC60FE"/>
    <w:rsid w:val="00AC77AD"/>
    <w:rsid w:val="00AD3214"/>
    <w:rsid w:val="00AD3653"/>
    <w:rsid w:val="00AE05D3"/>
    <w:rsid w:val="00AE355A"/>
    <w:rsid w:val="00B00843"/>
    <w:rsid w:val="00B148DD"/>
    <w:rsid w:val="00B2472A"/>
    <w:rsid w:val="00B52C99"/>
    <w:rsid w:val="00B567F6"/>
    <w:rsid w:val="00B56DF3"/>
    <w:rsid w:val="00B57A5C"/>
    <w:rsid w:val="00B6185B"/>
    <w:rsid w:val="00B638EB"/>
    <w:rsid w:val="00B63DED"/>
    <w:rsid w:val="00B753E7"/>
    <w:rsid w:val="00B81ADC"/>
    <w:rsid w:val="00B86AF3"/>
    <w:rsid w:val="00B9309B"/>
    <w:rsid w:val="00BA1F40"/>
    <w:rsid w:val="00BA4820"/>
    <w:rsid w:val="00BB05FA"/>
    <w:rsid w:val="00BB20EC"/>
    <w:rsid w:val="00BB5B10"/>
    <w:rsid w:val="00BC097F"/>
    <w:rsid w:val="00BC4401"/>
    <w:rsid w:val="00BC56D6"/>
    <w:rsid w:val="00BC7671"/>
    <w:rsid w:val="00BE399E"/>
    <w:rsid w:val="00BF0648"/>
    <w:rsid w:val="00BF1775"/>
    <w:rsid w:val="00BF201D"/>
    <w:rsid w:val="00C0490B"/>
    <w:rsid w:val="00C07904"/>
    <w:rsid w:val="00C121AF"/>
    <w:rsid w:val="00C14C80"/>
    <w:rsid w:val="00C24A7A"/>
    <w:rsid w:val="00C27853"/>
    <w:rsid w:val="00C27C34"/>
    <w:rsid w:val="00C355A5"/>
    <w:rsid w:val="00C43B64"/>
    <w:rsid w:val="00C50D68"/>
    <w:rsid w:val="00C51E39"/>
    <w:rsid w:val="00C53F37"/>
    <w:rsid w:val="00C5499A"/>
    <w:rsid w:val="00C62A0F"/>
    <w:rsid w:val="00C719F8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4015"/>
    <w:rsid w:val="00D01A17"/>
    <w:rsid w:val="00D20D30"/>
    <w:rsid w:val="00D22895"/>
    <w:rsid w:val="00D3404A"/>
    <w:rsid w:val="00D347C4"/>
    <w:rsid w:val="00D4197A"/>
    <w:rsid w:val="00D4354E"/>
    <w:rsid w:val="00D43F69"/>
    <w:rsid w:val="00D50F79"/>
    <w:rsid w:val="00D54D9F"/>
    <w:rsid w:val="00D677ED"/>
    <w:rsid w:val="00D73957"/>
    <w:rsid w:val="00D8395C"/>
    <w:rsid w:val="00D910AA"/>
    <w:rsid w:val="00D913F3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AC1"/>
    <w:rsid w:val="00E24C6A"/>
    <w:rsid w:val="00E25811"/>
    <w:rsid w:val="00E32F85"/>
    <w:rsid w:val="00E36FD8"/>
    <w:rsid w:val="00E37380"/>
    <w:rsid w:val="00E465C4"/>
    <w:rsid w:val="00E6300F"/>
    <w:rsid w:val="00E63F64"/>
    <w:rsid w:val="00E74623"/>
    <w:rsid w:val="00E80E3D"/>
    <w:rsid w:val="00E86D42"/>
    <w:rsid w:val="00E870B8"/>
    <w:rsid w:val="00E91EF7"/>
    <w:rsid w:val="00EA1019"/>
    <w:rsid w:val="00EA3B29"/>
    <w:rsid w:val="00EB7421"/>
    <w:rsid w:val="00EC36F5"/>
    <w:rsid w:val="00EC5A4D"/>
    <w:rsid w:val="00ED0DEA"/>
    <w:rsid w:val="00ED73C4"/>
    <w:rsid w:val="00F151B0"/>
    <w:rsid w:val="00F16294"/>
    <w:rsid w:val="00F20B48"/>
    <w:rsid w:val="00F258BA"/>
    <w:rsid w:val="00F27E9C"/>
    <w:rsid w:val="00F3577E"/>
    <w:rsid w:val="00F35FFA"/>
    <w:rsid w:val="00F3710F"/>
    <w:rsid w:val="00F41F41"/>
    <w:rsid w:val="00F46918"/>
    <w:rsid w:val="00F46DDE"/>
    <w:rsid w:val="00F57BD4"/>
    <w:rsid w:val="00F61671"/>
    <w:rsid w:val="00F655ED"/>
    <w:rsid w:val="00F7033C"/>
    <w:rsid w:val="00F92195"/>
    <w:rsid w:val="00F96D0D"/>
    <w:rsid w:val="00F976AD"/>
    <w:rsid w:val="00FA5565"/>
    <w:rsid w:val="00FA6461"/>
    <w:rsid w:val="00FC4586"/>
    <w:rsid w:val="00FD68CA"/>
    <w:rsid w:val="00FE038F"/>
    <w:rsid w:val="00FE2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5705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51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461FD2BAC48847BF71EA25093C87E2" ma:contentTypeVersion="2" ma:contentTypeDescription="Create a new document." ma:contentTypeScope="" ma:versionID="2de9411e898187ae4fbc1c307cff5cee">
  <xsd:schema xmlns:xsd="http://www.w3.org/2001/XMLSchema" xmlns:xs="http://www.w3.org/2001/XMLSchema" xmlns:p="http://schemas.microsoft.com/office/2006/metadata/properties" xmlns:ns2="b1da4528-fe13-414f-b133-a49aeaaa47fa" targetNamespace="http://schemas.microsoft.com/office/2006/metadata/properties" ma:root="true" ma:fieldsID="f62062ac03ec282dc182e15a36aa4377" ns2:_="">
    <xsd:import namespace="b1da4528-fe13-414f-b133-a49aeaaa47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da4528-fe13-414f-b133-a49aeaaa47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3E7C2A-9812-43AB-95E5-783CCFD842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da4528-fe13-414f-b133-a49aeaaa47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4876947-DC1B-4218-AF14-8EB4FCE3EB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F69047C-A60A-4B91-932D-23252C254AF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618722F-4956-4B0A-8759-F547B34347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4</TotalTime>
  <Pages>2</Pages>
  <Words>403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Comprehensions</vt:lpstr>
    </vt:vector>
  </TitlesOfParts>
  <Company>SoftUni – https://softuni.org</Company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Comprehensions</dc:title>
  <dc:subject>Python Advanced -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24</cp:revision>
  <cp:lastPrinted>2015-10-26T22:35:00Z</cp:lastPrinted>
  <dcterms:created xsi:type="dcterms:W3CDTF">2021-01-12T14:42:00Z</dcterms:created>
  <dcterms:modified xsi:type="dcterms:W3CDTF">2021-12-01T18:26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461FD2BAC48847BF71EA25093C87E2</vt:lpwstr>
  </property>
</Properties>
</file>